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DA869E" w14:textId="697210C9" w:rsidR="009731AD" w:rsidRPr="005D1767" w:rsidRDefault="00146CDC" w:rsidP="00E10E66">
      <w:pPr>
        <w:pBdr>
          <w:bottom w:val="single" w:sz="6" w:space="1" w:color="auto"/>
        </w:pBdr>
        <w:spacing w:line="240" w:lineRule="auto"/>
        <w:rPr>
          <w:color w:val="403152" w:themeColor="accent4" w:themeShade="80"/>
          <w:sz w:val="36"/>
        </w:rPr>
      </w:pPr>
      <w:r>
        <w:rPr>
          <w:color w:val="403152" w:themeColor="accent4" w:themeShade="80"/>
          <w:sz w:val="36"/>
        </w:rPr>
        <w:t>BAN</w:t>
      </w:r>
      <w:r w:rsidR="00A9379C">
        <w:rPr>
          <w:color w:val="403152" w:themeColor="accent4" w:themeShade="80"/>
          <w:sz w:val="36"/>
        </w:rPr>
        <w:t xml:space="preserve"> </w:t>
      </w:r>
      <w:r w:rsidR="002D64D5">
        <w:rPr>
          <w:color w:val="403152" w:themeColor="accent4" w:themeShade="80"/>
          <w:sz w:val="36"/>
        </w:rPr>
        <w:t>610</w:t>
      </w:r>
      <w:r w:rsidR="005D1767" w:rsidRPr="005D1767">
        <w:rPr>
          <w:color w:val="403152" w:themeColor="accent4" w:themeShade="80"/>
          <w:sz w:val="36"/>
        </w:rPr>
        <w:t xml:space="preserve"> </w:t>
      </w:r>
      <w:r w:rsidR="00AB5757">
        <w:rPr>
          <w:color w:val="403152" w:themeColor="accent4" w:themeShade="80"/>
          <w:sz w:val="36"/>
        </w:rPr>
        <w:t>Problem set 2</w:t>
      </w:r>
      <w:r w:rsidR="006A7BB6">
        <w:rPr>
          <w:color w:val="403152" w:themeColor="accent4" w:themeShade="80"/>
          <w:sz w:val="36"/>
        </w:rPr>
        <w:t xml:space="preserve"> </w:t>
      </w:r>
      <w:r w:rsidR="00E50897">
        <w:rPr>
          <w:color w:val="403152" w:themeColor="accent4" w:themeShade="80"/>
          <w:sz w:val="36"/>
        </w:rPr>
        <w:t>-</w:t>
      </w:r>
      <w:r w:rsidR="00E50897">
        <w:rPr>
          <w:rFonts w:hint="eastAsia"/>
          <w:color w:val="403152" w:themeColor="accent4" w:themeShade="80"/>
          <w:sz w:val="36"/>
        </w:rPr>
        <w:t xml:space="preserve"> </w:t>
      </w:r>
      <w:r w:rsidR="002D64D5">
        <w:rPr>
          <w:color w:val="403152" w:themeColor="accent4" w:themeShade="80"/>
          <w:sz w:val="36"/>
        </w:rPr>
        <w:t>SQL</w:t>
      </w:r>
    </w:p>
    <w:p w14:paraId="3D6B4041" w14:textId="77777777" w:rsidR="00A9379C" w:rsidRPr="00146CDC" w:rsidRDefault="006A7BB6" w:rsidP="00E10E66">
      <w:pPr>
        <w:spacing w:line="240" w:lineRule="auto"/>
        <w:rPr>
          <w:color w:val="5F497A" w:themeColor="accent4" w:themeShade="BF"/>
        </w:rPr>
      </w:pPr>
      <w:r>
        <w:rPr>
          <w:color w:val="5F497A" w:themeColor="accent4" w:themeShade="BF"/>
        </w:rPr>
        <w:t>Edit your submission in</w:t>
      </w:r>
      <w:r w:rsidRPr="00146CDC">
        <w:rPr>
          <w:color w:val="5F497A" w:themeColor="accent4" w:themeShade="BF"/>
        </w:rPr>
        <w:t xml:space="preserve"> this word document</w:t>
      </w:r>
      <w:r>
        <w:rPr>
          <w:color w:val="5F497A" w:themeColor="accent4" w:themeShade="BF"/>
        </w:rPr>
        <w:t>,</w:t>
      </w:r>
      <w:r w:rsidR="00146CDC">
        <w:rPr>
          <w:color w:val="5F497A" w:themeColor="accent4" w:themeShade="BF"/>
        </w:rPr>
        <w:t xml:space="preserve"> attaching</w:t>
      </w:r>
      <w:r w:rsidR="00647B36">
        <w:rPr>
          <w:color w:val="5F497A" w:themeColor="accent4" w:themeShade="BF"/>
        </w:rPr>
        <w:t xml:space="preserve"> the screenshots of the</w:t>
      </w:r>
      <w:r w:rsidR="00162231">
        <w:rPr>
          <w:rFonts w:hint="eastAsia"/>
          <w:color w:val="5F497A" w:themeColor="accent4" w:themeShade="BF"/>
        </w:rPr>
        <w:t xml:space="preserve"> codes </w:t>
      </w:r>
      <w:r w:rsidR="00647B36">
        <w:rPr>
          <w:color w:val="5F497A" w:themeColor="accent4" w:themeShade="BF"/>
        </w:rPr>
        <w:t>used for each question</w:t>
      </w:r>
      <w:r w:rsidR="00146CDC" w:rsidRPr="00146CDC">
        <w:rPr>
          <w:color w:val="5F497A" w:themeColor="accent4" w:themeShade="BF"/>
        </w:rPr>
        <w:t>.</w:t>
      </w:r>
      <w:r w:rsidR="00146CDC">
        <w:rPr>
          <w:color w:val="5F497A" w:themeColor="accent4" w:themeShade="BF"/>
        </w:rPr>
        <w:t xml:space="preserve"> </w:t>
      </w:r>
      <w:r w:rsidR="00146CDC" w:rsidRPr="00146CDC">
        <w:rPr>
          <w:color w:val="5F497A" w:themeColor="accent4" w:themeShade="BF"/>
        </w:rPr>
        <w:t>Include</w:t>
      </w:r>
      <w:r w:rsidR="00146CDC">
        <w:rPr>
          <w:color w:val="5F497A" w:themeColor="accent4" w:themeShade="BF"/>
        </w:rPr>
        <w:t xml:space="preserve"> narrative d</w:t>
      </w:r>
      <w:r w:rsidR="00A9379C" w:rsidRPr="00146CDC">
        <w:rPr>
          <w:color w:val="5F497A" w:themeColor="accent4" w:themeShade="BF"/>
        </w:rPr>
        <w:t xml:space="preserve">escriptions, </w:t>
      </w:r>
      <w:r w:rsidRPr="00146CDC">
        <w:rPr>
          <w:color w:val="5F497A" w:themeColor="accent4" w:themeShade="BF"/>
        </w:rPr>
        <w:t>outputs screenshot</w:t>
      </w:r>
      <w:r w:rsidR="00A9379C" w:rsidRPr="00146CDC">
        <w:rPr>
          <w:color w:val="5F497A" w:themeColor="accent4" w:themeShade="BF"/>
        </w:rPr>
        <w:t>, or</w:t>
      </w:r>
      <w:r w:rsidR="00146CDC">
        <w:rPr>
          <w:color w:val="5F497A" w:themeColor="accent4" w:themeShade="BF"/>
        </w:rPr>
        <w:t xml:space="preserve"> </w:t>
      </w:r>
      <w:r w:rsidRPr="00146CDC">
        <w:rPr>
          <w:color w:val="5F497A" w:themeColor="accent4" w:themeShade="BF"/>
        </w:rPr>
        <w:t>short answers</w:t>
      </w:r>
      <w:r w:rsidR="00146CDC">
        <w:rPr>
          <w:color w:val="5F497A" w:themeColor="accent4" w:themeShade="BF"/>
        </w:rPr>
        <w:t xml:space="preserve"> when requested.</w:t>
      </w:r>
    </w:p>
    <w:p w14:paraId="2D692FB8" w14:textId="77777777" w:rsidR="00E1725F" w:rsidRDefault="00E1725F" w:rsidP="00E10E66">
      <w:pPr>
        <w:spacing w:line="240" w:lineRule="auto"/>
        <w:rPr>
          <w:b/>
          <w:u w:val="single"/>
        </w:rPr>
      </w:pPr>
    </w:p>
    <w:p w14:paraId="37586443" w14:textId="77777777" w:rsidR="00317221" w:rsidRPr="005D1D48" w:rsidRDefault="006A7BB6" w:rsidP="00E10E66">
      <w:pPr>
        <w:spacing w:before="0" w:line="240" w:lineRule="auto"/>
        <w:jc w:val="left"/>
        <w:rPr>
          <w:b/>
          <w:u w:val="single"/>
        </w:rPr>
      </w:pPr>
      <w:r>
        <w:rPr>
          <w:b/>
          <w:u w:val="single"/>
        </w:rPr>
        <w:br w:type="page"/>
      </w:r>
    </w:p>
    <w:p w14:paraId="550B1D94" w14:textId="77777777" w:rsidR="00143854" w:rsidRPr="00143854" w:rsidRDefault="00D4133A" w:rsidP="00E10E66">
      <w:pPr>
        <w:spacing w:line="240" w:lineRule="auto"/>
        <w:rPr>
          <w:b/>
        </w:rPr>
      </w:pPr>
      <w:r>
        <w:rPr>
          <w:b/>
        </w:rPr>
        <w:lastRenderedPageBreak/>
        <w:t>Task</w:t>
      </w:r>
      <w:r w:rsidR="00BA697A">
        <w:rPr>
          <w:rFonts w:hint="eastAsia"/>
          <w:b/>
        </w:rPr>
        <w:t xml:space="preserve"> </w:t>
      </w:r>
      <w:r w:rsidR="002D64D5">
        <w:rPr>
          <w:b/>
        </w:rPr>
        <w:t>1</w:t>
      </w:r>
    </w:p>
    <w:p w14:paraId="2B7BD5BF" w14:textId="13C9F2D9" w:rsidR="003E57AA" w:rsidRDefault="003E57AA" w:rsidP="002D64D5">
      <w:pPr>
        <w:spacing w:before="0" w:line="276" w:lineRule="auto"/>
        <w:jc w:val="left"/>
      </w:pPr>
      <w:r>
        <w:t>Use the frequent flyer database.</w:t>
      </w:r>
    </w:p>
    <w:p w14:paraId="267A9C4C" w14:textId="7A1FA7F8" w:rsidR="00386447" w:rsidRDefault="002D64D5" w:rsidP="002D64D5">
      <w:pPr>
        <w:spacing w:before="0" w:line="276" w:lineRule="auto"/>
        <w:jc w:val="left"/>
      </w:pPr>
      <w:r>
        <w:t>List all flights (Flight_no) for those that leaves HOU or SFO</w:t>
      </w:r>
    </w:p>
    <w:p w14:paraId="260A057D" w14:textId="77777777" w:rsidR="00A3774F" w:rsidRPr="001917F6" w:rsidRDefault="00A3774F">
      <w:pPr>
        <w:spacing w:before="0" w:line="276" w:lineRule="auto"/>
        <w:jc w:val="left"/>
        <w:rPr>
          <w:b/>
          <w:bCs/>
          <w:u w:val="single"/>
        </w:rPr>
      </w:pPr>
      <w:r w:rsidRPr="001917F6">
        <w:rPr>
          <w:b/>
          <w:bCs/>
          <w:u w:val="single"/>
        </w:rPr>
        <w:t>Query:</w:t>
      </w:r>
    </w:p>
    <w:p w14:paraId="0A9F4D9C" w14:textId="77777777" w:rsidR="001A1AD8" w:rsidRPr="001A1AD8" w:rsidRDefault="001A1AD8" w:rsidP="001A1AD8">
      <w:pPr>
        <w:spacing w:before="0" w:after="0" w:line="240" w:lineRule="auto"/>
        <w:contextualSpacing/>
        <w:jc w:val="left"/>
      </w:pPr>
      <w:r w:rsidRPr="001A1AD8">
        <w:t xml:space="preserve">select * </w:t>
      </w:r>
    </w:p>
    <w:p w14:paraId="1C71170A" w14:textId="77777777" w:rsidR="001A1AD8" w:rsidRPr="001A1AD8" w:rsidRDefault="001A1AD8" w:rsidP="001A1AD8">
      <w:pPr>
        <w:spacing w:before="0" w:after="0" w:line="240" w:lineRule="auto"/>
        <w:contextualSpacing/>
        <w:jc w:val="left"/>
      </w:pPr>
      <w:r w:rsidRPr="001A1AD8">
        <w:t>from(</w:t>
      </w:r>
    </w:p>
    <w:p w14:paraId="398DAB68" w14:textId="77777777" w:rsidR="001A1AD8" w:rsidRPr="001A1AD8" w:rsidRDefault="001A1AD8" w:rsidP="001A1AD8">
      <w:pPr>
        <w:spacing w:before="0" w:after="0" w:line="240" w:lineRule="auto"/>
        <w:contextualSpacing/>
        <w:jc w:val="left"/>
      </w:pPr>
      <w:r w:rsidRPr="001A1AD8">
        <w:tab/>
        <w:t xml:space="preserve">select </w:t>
      </w:r>
    </w:p>
    <w:p w14:paraId="0AF58748" w14:textId="77777777" w:rsidR="001A1AD8" w:rsidRPr="001A1AD8" w:rsidRDefault="001A1AD8" w:rsidP="001A1AD8">
      <w:pPr>
        <w:spacing w:before="0" w:after="0" w:line="240" w:lineRule="auto"/>
        <w:contextualSpacing/>
        <w:jc w:val="left"/>
      </w:pPr>
      <w:r w:rsidRPr="001A1AD8">
        <w:tab/>
      </w:r>
      <w:r w:rsidRPr="001A1AD8">
        <w:tab/>
        <w:t xml:space="preserve">  Flight_no </w:t>
      </w:r>
    </w:p>
    <w:p w14:paraId="0853881C" w14:textId="77777777" w:rsidR="001A1AD8" w:rsidRPr="001A1AD8" w:rsidRDefault="001A1AD8" w:rsidP="001A1AD8">
      <w:pPr>
        <w:spacing w:before="0" w:after="0" w:line="240" w:lineRule="auto"/>
        <w:contextualSpacing/>
        <w:jc w:val="left"/>
      </w:pPr>
      <w:r w:rsidRPr="001A1AD8">
        <w:tab/>
        <w:t>from flight</w:t>
      </w:r>
    </w:p>
    <w:p w14:paraId="0799616F" w14:textId="77777777" w:rsidR="001A1AD8" w:rsidRPr="001A1AD8" w:rsidRDefault="001A1AD8" w:rsidP="001A1AD8">
      <w:pPr>
        <w:spacing w:before="0" w:after="0" w:line="240" w:lineRule="auto"/>
        <w:contextualSpacing/>
        <w:jc w:val="left"/>
      </w:pPr>
      <w:r w:rsidRPr="001A1AD8">
        <w:tab/>
        <w:t>where Flight_Origin in('HOU','SFO')</w:t>
      </w:r>
    </w:p>
    <w:p w14:paraId="223B88D6" w14:textId="77777777" w:rsidR="001A1AD8" w:rsidRPr="001A1AD8" w:rsidRDefault="001A1AD8" w:rsidP="001A1AD8">
      <w:pPr>
        <w:spacing w:before="0" w:after="0" w:line="240" w:lineRule="auto"/>
        <w:contextualSpacing/>
        <w:jc w:val="left"/>
      </w:pPr>
      <w:r w:rsidRPr="001A1AD8">
        <w:tab/>
        <w:t xml:space="preserve">) a </w:t>
      </w:r>
    </w:p>
    <w:p w14:paraId="6580CE04" w14:textId="60FD4558" w:rsidR="00516A5B" w:rsidRPr="001A1AD8" w:rsidRDefault="001A1AD8" w:rsidP="001A1AD8">
      <w:pPr>
        <w:spacing w:before="0" w:after="0" w:line="240" w:lineRule="auto"/>
        <w:contextualSpacing/>
        <w:jc w:val="left"/>
      </w:pPr>
      <w:r w:rsidRPr="001A1AD8">
        <w:t>where Flight_no is not null;</w:t>
      </w:r>
    </w:p>
    <w:p w14:paraId="30D8E5C8" w14:textId="77777777" w:rsidR="001A1AD8" w:rsidRDefault="001A1AD8" w:rsidP="00A3774F">
      <w:pPr>
        <w:spacing w:before="0" w:after="0" w:line="240" w:lineRule="auto"/>
        <w:contextualSpacing/>
        <w:jc w:val="left"/>
        <w:rPr>
          <w:b/>
          <w:bCs/>
          <w:u w:val="single"/>
        </w:rPr>
      </w:pPr>
    </w:p>
    <w:p w14:paraId="6CA36EE7" w14:textId="3DB7021D" w:rsidR="001917F6" w:rsidRDefault="001917F6" w:rsidP="00A3774F">
      <w:pPr>
        <w:spacing w:before="0" w:after="0" w:line="240" w:lineRule="auto"/>
        <w:contextualSpacing/>
        <w:jc w:val="left"/>
        <w:rPr>
          <w:b/>
          <w:bCs/>
          <w:u w:val="single"/>
        </w:rPr>
      </w:pPr>
      <w:r w:rsidRPr="001917F6">
        <w:rPr>
          <w:b/>
          <w:bCs/>
          <w:u w:val="single"/>
        </w:rPr>
        <w:t>Output:</w:t>
      </w:r>
    </w:p>
    <w:p w14:paraId="27C68B77" w14:textId="77777777" w:rsidR="00C724F9" w:rsidRDefault="00C724F9" w:rsidP="00A3774F">
      <w:pPr>
        <w:spacing w:before="0" w:after="0" w:line="240" w:lineRule="auto"/>
        <w:contextualSpacing/>
        <w:jc w:val="left"/>
        <w:rPr>
          <w:b/>
          <w:bCs/>
          <w:u w:val="single"/>
        </w:rPr>
      </w:pPr>
    </w:p>
    <w:p w14:paraId="035E8C01" w14:textId="5B104454" w:rsidR="00C724F9" w:rsidRDefault="00C724F9" w:rsidP="00A3774F">
      <w:pPr>
        <w:spacing w:before="0" w:after="0" w:line="240" w:lineRule="auto"/>
        <w:contextualSpacing/>
        <w:jc w:val="left"/>
        <w:rPr>
          <w:b/>
          <w:bCs/>
          <w:u w:val="single"/>
        </w:rPr>
      </w:pPr>
      <w:r>
        <w:rPr>
          <w:b/>
          <w:bCs/>
          <w:noProof/>
          <w:u w:val="single"/>
        </w:rPr>
        <w:drawing>
          <wp:inline distT="0" distB="0" distL="0" distR="0" wp14:anchorId="1A1A34B1" wp14:editId="700D737C">
            <wp:extent cx="4991100" cy="4191000"/>
            <wp:effectExtent l="0" t="0" r="0" b="0"/>
            <wp:docPr id="404972411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4972411" name="Picture 404972411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91100" cy="4191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101F8B" w14:textId="77777777" w:rsidR="00450E02" w:rsidRDefault="00450E02" w:rsidP="00A3774F">
      <w:pPr>
        <w:spacing w:before="0" w:after="0" w:line="240" w:lineRule="auto"/>
        <w:contextualSpacing/>
        <w:jc w:val="left"/>
        <w:rPr>
          <w:b/>
          <w:bCs/>
          <w:u w:val="single"/>
        </w:rPr>
      </w:pPr>
    </w:p>
    <w:p w14:paraId="00B541EB" w14:textId="67417E9B" w:rsidR="00450E02" w:rsidRDefault="00450E02" w:rsidP="00A3774F">
      <w:pPr>
        <w:spacing w:before="0" w:after="0" w:line="240" w:lineRule="auto"/>
        <w:contextualSpacing/>
        <w:jc w:val="left"/>
        <w:rPr>
          <w:b/>
          <w:bCs/>
          <w:u w:val="single"/>
        </w:rPr>
      </w:pPr>
    </w:p>
    <w:p w14:paraId="6516922F" w14:textId="77777777" w:rsidR="00FF1C1D" w:rsidRDefault="00FF1C1D" w:rsidP="007851D0">
      <w:pPr>
        <w:spacing w:before="0" w:after="0" w:line="240" w:lineRule="auto"/>
        <w:contextualSpacing/>
        <w:jc w:val="left"/>
        <w:rPr>
          <w:b/>
          <w:bCs/>
          <w:u w:val="single"/>
        </w:rPr>
      </w:pPr>
    </w:p>
    <w:p w14:paraId="28752F7B" w14:textId="43EC8E29" w:rsidR="002D64D5" w:rsidRPr="007851D0" w:rsidRDefault="002D64D5" w:rsidP="007851D0">
      <w:pPr>
        <w:spacing w:before="0" w:after="0" w:line="240" w:lineRule="auto"/>
        <w:contextualSpacing/>
        <w:jc w:val="left"/>
      </w:pPr>
      <w:r w:rsidRPr="00EE0F6E">
        <w:rPr>
          <w:b/>
        </w:rPr>
        <w:lastRenderedPageBreak/>
        <w:t>Task 2</w:t>
      </w:r>
    </w:p>
    <w:p w14:paraId="2A472BF4" w14:textId="2223F43B" w:rsidR="003E57AA" w:rsidRDefault="003E57AA" w:rsidP="002D64D5">
      <w:pPr>
        <w:spacing w:before="0" w:line="276" w:lineRule="auto"/>
        <w:jc w:val="left"/>
      </w:pPr>
      <w:r>
        <w:t>Use the frequent flyer database.</w:t>
      </w:r>
    </w:p>
    <w:p w14:paraId="32AB3F20" w14:textId="2B34F928" w:rsidR="002D64D5" w:rsidRDefault="00EE0F6E" w:rsidP="002D64D5">
      <w:pPr>
        <w:spacing w:before="0" w:line="276" w:lineRule="auto"/>
        <w:jc w:val="left"/>
      </w:pPr>
      <w:r>
        <w:t xml:space="preserve">Generate a list of all information about the frequently flyer whose </w:t>
      </w:r>
      <w:r w:rsidRPr="00265489">
        <w:rPr>
          <w:b/>
          <w:bCs/>
        </w:rPr>
        <w:t>first name</w:t>
      </w:r>
      <w:r>
        <w:t xml:space="preserve"> starts with “D”.</w:t>
      </w:r>
    </w:p>
    <w:p w14:paraId="2763DDD1" w14:textId="77777777" w:rsidR="009C4097" w:rsidRPr="009C4097" w:rsidRDefault="009C4097">
      <w:pPr>
        <w:spacing w:before="0" w:line="276" w:lineRule="auto"/>
        <w:jc w:val="left"/>
        <w:rPr>
          <w:b/>
          <w:bCs/>
          <w:u w:val="single"/>
        </w:rPr>
      </w:pPr>
      <w:r w:rsidRPr="009C4097">
        <w:rPr>
          <w:b/>
          <w:bCs/>
          <w:u w:val="single"/>
        </w:rPr>
        <w:t>Query:</w:t>
      </w:r>
    </w:p>
    <w:p w14:paraId="05B77162" w14:textId="77777777" w:rsidR="00494DB5" w:rsidRDefault="00494DB5" w:rsidP="00494DB5">
      <w:pPr>
        <w:spacing w:before="0" w:after="0" w:line="240" w:lineRule="auto"/>
        <w:jc w:val="left"/>
      </w:pPr>
      <w:r>
        <w:t>select *</w:t>
      </w:r>
    </w:p>
    <w:p w14:paraId="69856C8E" w14:textId="77777777" w:rsidR="00494DB5" w:rsidRDefault="00494DB5" w:rsidP="00494DB5">
      <w:pPr>
        <w:spacing w:before="0" w:after="0" w:line="240" w:lineRule="auto"/>
        <w:jc w:val="left"/>
      </w:pPr>
      <w:r>
        <w:t>from(</w:t>
      </w:r>
    </w:p>
    <w:p w14:paraId="3EA26704" w14:textId="77777777" w:rsidR="00494DB5" w:rsidRDefault="00494DB5" w:rsidP="00494DB5">
      <w:pPr>
        <w:spacing w:before="0" w:after="0" w:line="240" w:lineRule="auto"/>
        <w:jc w:val="left"/>
      </w:pPr>
      <w:r>
        <w:tab/>
        <w:t>select *</w:t>
      </w:r>
    </w:p>
    <w:p w14:paraId="7756DFB6" w14:textId="77777777" w:rsidR="00494DB5" w:rsidRDefault="00494DB5" w:rsidP="00494DB5">
      <w:pPr>
        <w:spacing w:before="0" w:after="0" w:line="240" w:lineRule="auto"/>
        <w:jc w:val="left"/>
      </w:pPr>
      <w:r>
        <w:t xml:space="preserve">    from flyer</w:t>
      </w:r>
    </w:p>
    <w:p w14:paraId="5AD15276" w14:textId="77777777" w:rsidR="00494DB5" w:rsidRDefault="00494DB5" w:rsidP="00494DB5">
      <w:pPr>
        <w:spacing w:before="0" w:after="0" w:line="240" w:lineRule="auto"/>
        <w:jc w:val="left"/>
      </w:pPr>
      <w:r>
        <w:tab/>
        <w:t>where Flyer_Name like '%, D.'</w:t>
      </w:r>
    </w:p>
    <w:p w14:paraId="2B5550C2" w14:textId="77777777" w:rsidR="00494DB5" w:rsidRDefault="00494DB5" w:rsidP="00494DB5">
      <w:pPr>
        <w:spacing w:before="0" w:after="0" w:line="240" w:lineRule="auto"/>
        <w:jc w:val="left"/>
      </w:pPr>
      <w:r>
        <w:t xml:space="preserve">    ) a</w:t>
      </w:r>
    </w:p>
    <w:p w14:paraId="3DBF33C5" w14:textId="0307FECB" w:rsidR="004306D9" w:rsidRDefault="00494DB5" w:rsidP="00494DB5">
      <w:pPr>
        <w:spacing w:before="0" w:after="0" w:line="240" w:lineRule="auto"/>
        <w:jc w:val="left"/>
      </w:pPr>
      <w:r>
        <w:t>where Flyer_Name is not null;</w:t>
      </w:r>
    </w:p>
    <w:p w14:paraId="268A7332" w14:textId="77777777" w:rsidR="00D52DA1" w:rsidRDefault="00D52DA1" w:rsidP="004306D9">
      <w:pPr>
        <w:spacing w:before="0" w:after="0" w:line="240" w:lineRule="auto"/>
        <w:jc w:val="left"/>
        <w:rPr>
          <w:b/>
          <w:bCs/>
          <w:u w:val="single"/>
        </w:rPr>
      </w:pPr>
    </w:p>
    <w:p w14:paraId="63B3D7FD" w14:textId="40B2CDB5" w:rsidR="00EE0F6E" w:rsidRDefault="004306D9" w:rsidP="004306D9">
      <w:pPr>
        <w:spacing w:before="0" w:after="0" w:line="240" w:lineRule="auto"/>
        <w:jc w:val="left"/>
        <w:rPr>
          <w:b/>
          <w:bCs/>
          <w:u w:val="single"/>
        </w:rPr>
      </w:pPr>
      <w:r w:rsidRPr="00C12619">
        <w:rPr>
          <w:b/>
          <w:bCs/>
          <w:u w:val="single"/>
        </w:rPr>
        <w:t>Output:</w:t>
      </w:r>
    </w:p>
    <w:p w14:paraId="5537293E" w14:textId="77777777" w:rsidR="001E7DE9" w:rsidRDefault="001E7DE9" w:rsidP="004306D9">
      <w:pPr>
        <w:spacing w:before="0" w:after="0" w:line="240" w:lineRule="auto"/>
        <w:jc w:val="left"/>
        <w:rPr>
          <w:b/>
          <w:bCs/>
          <w:u w:val="single"/>
        </w:rPr>
      </w:pPr>
    </w:p>
    <w:p w14:paraId="6BC98B6A" w14:textId="3B8FF00C" w:rsidR="00A43567" w:rsidRDefault="00A43567" w:rsidP="004306D9">
      <w:pPr>
        <w:spacing w:before="0" w:after="0" w:line="240" w:lineRule="auto"/>
        <w:jc w:val="left"/>
        <w:rPr>
          <w:b/>
          <w:bCs/>
          <w:u w:val="single"/>
        </w:rPr>
      </w:pPr>
      <w:r>
        <w:rPr>
          <w:b/>
          <w:bCs/>
          <w:noProof/>
          <w:u w:val="single"/>
        </w:rPr>
        <w:drawing>
          <wp:inline distT="0" distB="0" distL="0" distR="0" wp14:anchorId="1BF8CC9C" wp14:editId="2E306FEA">
            <wp:extent cx="4470400" cy="3911600"/>
            <wp:effectExtent l="0" t="0" r="0" b="0"/>
            <wp:docPr id="1091872470" name="Picture 16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1872470" name="Picture 16" descr="A screenshot of a computer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70400" cy="3911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67C00B" w14:textId="25DF92AF" w:rsidR="001E7DE9" w:rsidRDefault="001E7DE9" w:rsidP="004306D9">
      <w:pPr>
        <w:spacing w:before="0" w:after="0" w:line="240" w:lineRule="auto"/>
        <w:jc w:val="left"/>
        <w:rPr>
          <w:b/>
          <w:bCs/>
          <w:u w:val="single"/>
        </w:rPr>
      </w:pPr>
    </w:p>
    <w:p w14:paraId="1130E4A0" w14:textId="77777777" w:rsidR="00C12619" w:rsidRDefault="00C12619" w:rsidP="004306D9">
      <w:pPr>
        <w:spacing w:before="0" w:after="0" w:line="240" w:lineRule="auto"/>
        <w:jc w:val="left"/>
        <w:rPr>
          <w:b/>
          <w:bCs/>
          <w:u w:val="single"/>
        </w:rPr>
      </w:pPr>
    </w:p>
    <w:p w14:paraId="1DC77804" w14:textId="77777777" w:rsidR="00C12619" w:rsidRPr="00C12619" w:rsidRDefault="00C12619" w:rsidP="004306D9">
      <w:pPr>
        <w:spacing w:before="0" w:after="0" w:line="240" w:lineRule="auto"/>
        <w:jc w:val="left"/>
        <w:rPr>
          <w:b/>
          <w:bCs/>
          <w:u w:val="single"/>
        </w:rPr>
      </w:pPr>
    </w:p>
    <w:p w14:paraId="6C200B78" w14:textId="77777777" w:rsidR="004306D9" w:rsidRDefault="004306D9" w:rsidP="004306D9">
      <w:pPr>
        <w:spacing w:before="0" w:after="0" w:line="240" w:lineRule="auto"/>
        <w:jc w:val="left"/>
        <w:rPr>
          <w:u w:val="single"/>
        </w:rPr>
      </w:pPr>
    </w:p>
    <w:p w14:paraId="3BC5A1E5" w14:textId="77777777" w:rsidR="005948C6" w:rsidRDefault="005948C6" w:rsidP="00EE0F6E">
      <w:pPr>
        <w:spacing w:before="0" w:line="276" w:lineRule="auto"/>
        <w:jc w:val="left"/>
        <w:rPr>
          <w:u w:val="single"/>
        </w:rPr>
      </w:pPr>
    </w:p>
    <w:p w14:paraId="0571DE4E" w14:textId="274922B8" w:rsidR="00EE0F6E" w:rsidRPr="00233052" w:rsidRDefault="00EE0F6E" w:rsidP="00EE0F6E">
      <w:pPr>
        <w:spacing w:before="0" w:line="276" w:lineRule="auto"/>
        <w:jc w:val="left"/>
        <w:rPr>
          <w:b/>
        </w:rPr>
      </w:pPr>
      <w:r w:rsidRPr="00233052">
        <w:rPr>
          <w:b/>
        </w:rPr>
        <w:lastRenderedPageBreak/>
        <w:t>Task 3</w:t>
      </w:r>
    </w:p>
    <w:p w14:paraId="0BD47BB0" w14:textId="33DB01A3" w:rsidR="003E57AA" w:rsidRDefault="003E57AA" w:rsidP="00EE0F6E">
      <w:pPr>
        <w:spacing w:before="0" w:line="276" w:lineRule="auto"/>
        <w:jc w:val="left"/>
      </w:pPr>
      <w:r>
        <w:t>Use the frequent flyer database.</w:t>
      </w:r>
    </w:p>
    <w:p w14:paraId="7C69FE32" w14:textId="19AA838E" w:rsidR="00EE0F6E" w:rsidRDefault="00EE0F6E" w:rsidP="00226998">
      <w:pPr>
        <w:spacing w:before="0" w:line="276" w:lineRule="auto"/>
        <w:jc w:val="left"/>
      </w:pPr>
      <w:r>
        <w:t xml:space="preserve">Generate a list of all flight operators, along with the number of flights </w:t>
      </w:r>
      <w:r w:rsidR="00233052">
        <w:t>of each operator, and its average miles per flight. Order the output by the average miles per flight in descending order.</w:t>
      </w:r>
    </w:p>
    <w:p w14:paraId="4EF35B34" w14:textId="520C32F0" w:rsidR="00AF5B5A" w:rsidRDefault="00AF5B5A" w:rsidP="00226998">
      <w:pPr>
        <w:spacing w:before="0" w:line="276" w:lineRule="auto"/>
        <w:jc w:val="left"/>
        <w:rPr>
          <w:b/>
          <w:bCs/>
          <w:u w:val="single"/>
        </w:rPr>
      </w:pPr>
      <w:r w:rsidRPr="00AF5B5A">
        <w:rPr>
          <w:b/>
          <w:bCs/>
          <w:u w:val="single"/>
        </w:rPr>
        <w:t>Query:</w:t>
      </w:r>
    </w:p>
    <w:p w14:paraId="3631CC16" w14:textId="77777777" w:rsidR="00C76729" w:rsidRDefault="00C76729" w:rsidP="00C76729">
      <w:pPr>
        <w:spacing w:before="0" w:after="0" w:line="240" w:lineRule="auto"/>
        <w:jc w:val="left"/>
      </w:pPr>
      <w:r>
        <w:t>select Flight_operator,</w:t>
      </w:r>
    </w:p>
    <w:p w14:paraId="2F6F3C70" w14:textId="77777777" w:rsidR="00C76729" w:rsidRDefault="00C76729" w:rsidP="00C76729">
      <w:pPr>
        <w:spacing w:before="0" w:after="0" w:line="240" w:lineRule="auto"/>
        <w:jc w:val="left"/>
      </w:pPr>
      <w:r>
        <w:tab/>
        <w:t xml:space="preserve">   count(Flight_operator) as Number_of_flights,</w:t>
      </w:r>
    </w:p>
    <w:p w14:paraId="596E635C" w14:textId="77777777" w:rsidR="00C76729" w:rsidRDefault="00C76729" w:rsidP="00C76729">
      <w:pPr>
        <w:spacing w:before="0" w:after="0" w:line="240" w:lineRule="auto"/>
        <w:jc w:val="left"/>
      </w:pPr>
      <w:r>
        <w:t xml:space="preserve">       sum(Miles_per_flight) / count(Flight_operator) as Average_miles_per_flight</w:t>
      </w:r>
    </w:p>
    <w:p w14:paraId="7AE6B5FB" w14:textId="77777777" w:rsidR="00C76729" w:rsidRDefault="00C76729" w:rsidP="00C76729">
      <w:pPr>
        <w:spacing w:before="0" w:after="0" w:line="240" w:lineRule="auto"/>
        <w:jc w:val="left"/>
      </w:pPr>
      <w:r>
        <w:t>from flight</w:t>
      </w:r>
    </w:p>
    <w:p w14:paraId="7FE05E28" w14:textId="77777777" w:rsidR="00C76729" w:rsidRDefault="00C76729" w:rsidP="00C76729">
      <w:pPr>
        <w:spacing w:before="0" w:after="0" w:line="240" w:lineRule="auto"/>
        <w:jc w:val="left"/>
      </w:pPr>
      <w:r>
        <w:t>group by Flight_operator</w:t>
      </w:r>
    </w:p>
    <w:p w14:paraId="30D730A4" w14:textId="5D892E06" w:rsidR="00233052" w:rsidRDefault="00C76729" w:rsidP="00C76729">
      <w:pPr>
        <w:spacing w:before="0" w:after="0" w:line="240" w:lineRule="auto"/>
        <w:jc w:val="left"/>
      </w:pPr>
      <w:r>
        <w:t>order by Average_miles_per_flight desc;</w:t>
      </w:r>
    </w:p>
    <w:p w14:paraId="283572A3" w14:textId="77777777" w:rsidR="009C038B" w:rsidRDefault="009C038B" w:rsidP="00C76729">
      <w:pPr>
        <w:spacing w:before="0" w:after="0" w:line="240" w:lineRule="auto"/>
        <w:jc w:val="left"/>
        <w:rPr>
          <w:b/>
          <w:bCs/>
          <w:u w:val="single"/>
        </w:rPr>
      </w:pPr>
    </w:p>
    <w:p w14:paraId="4BACC107" w14:textId="106FB312" w:rsidR="006F1D55" w:rsidRDefault="006F1D55" w:rsidP="00C76729">
      <w:pPr>
        <w:spacing w:before="0" w:after="0" w:line="240" w:lineRule="auto"/>
        <w:jc w:val="left"/>
        <w:rPr>
          <w:b/>
          <w:bCs/>
          <w:u w:val="single"/>
        </w:rPr>
      </w:pPr>
      <w:r w:rsidRPr="006F1D55">
        <w:rPr>
          <w:b/>
          <w:bCs/>
          <w:u w:val="single"/>
        </w:rPr>
        <w:t>Output:</w:t>
      </w:r>
    </w:p>
    <w:p w14:paraId="2D402246" w14:textId="77777777" w:rsidR="009C038B" w:rsidRDefault="009C038B" w:rsidP="00C76729">
      <w:pPr>
        <w:spacing w:before="0" w:after="0" w:line="240" w:lineRule="auto"/>
        <w:jc w:val="left"/>
        <w:rPr>
          <w:b/>
          <w:bCs/>
          <w:u w:val="single"/>
        </w:rPr>
      </w:pPr>
    </w:p>
    <w:p w14:paraId="12A85871" w14:textId="7123832D" w:rsidR="006F1D55" w:rsidRPr="006F1D55" w:rsidRDefault="007947A6" w:rsidP="00C76729">
      <w:pPr>
        <w:spacing w:before="0" w:after="0" w:line="240" w:lineRule="auto"/>
        <w:jc w:val="left"/>
        <w:rPr>
          <w:b/>
          <w:bCs/>
          <w:u w:val="single"/>
        </w:rPr>
      </w:pPr>
      <w:r>
        <w:rPr>
          <w:b/>
          <w:bCs/>
          <w:noProof/>
          <w:u w:val="single"/>
        </w:rPr>
        <w:drawing>
          <wp:inline distT="0" distB="0" distL="0" distR="0" wp14:anchorId="7A6C40B7" wp14:editId="437F21BD">
            <wp:extent cx="5274310" cy="2901696"/>
            <wp:effectExtent l="0" t="0" r="0" b="0"/>
            <wp:docPr id="1175052600" name="Picture 5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5052600" name="Picture 5" descr="A screenshot of a computer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11168" cy="29219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71C597" w14:textId="77777777" w:rsidR="00233052" w:rsidRDefault="00233052">
      <w:pPr>
        <w:spacing w:before="0" w:line="276" w:lineRule="auto"/>
        <w:jc w:val="left"/>
      </w:pPr>
      <w:r>
        <w:br w:type="page"/>
      </w:r>
    </w:p>
    <w:p w14:paraId="09B60CAC" w14:textId="77777777" w:rsidR="00BA697A" w:rsidRPr="00233052" w:rsidRDefault="00233052" w:rsidP="00BA697A">
      <w:pPr>
        <w:spacing w:before="0" w:line="276" w:lineRule="auto"/>
        <w:jc w:val="left"/>
        <w:rPr>
          <w:b/>
        </w:rPr>
      </w:pPr>
      <w:r w:rsidRPr="00233052">
        <w:rPr>
          <w:b/>
        </w:rPr>
        <w:lastRenderedPageBreak/>
        <w:t>Task 4</w:t>
      </w:r>
    </w:p>
    <w:p w14:paraId="235C1B36" w14:textId="6218985D" w:rsidR="003E57AA" w:rsidRDefault="003E57AA" w:rsidP="00BA697A">
      <w:pPr>
        <w:spacing w:before="0" w:line="276" w:lineRule="auto"/>
        <w:jc w:val="left"/>
      </w:pPr>
      <w:r>
        <w:t>Use the frequent flyer database.</w:t>
      </w:r>
    </w:p>
    <w:p w14:paraId="2810DBA8" w14:textId="769CED58" w:rsidR="00233052" w:rsidRDefault="00265489" w:rsidP="00BA697A">
      <w:pPr>
        <w:spacing w:before="0" w:line="276" w:lineRule="auto"/>
        <w:jc w:val="left"/>
      </w:pPr>
      <w:r>
        <w:t>For each Flight_operator, calculate the number of trips commissioned by it with a fare greater than $300.</w:t>
      </w:r>
    </w:p>
    <w:p w14:paraId="7E770931" w14:textId="023EA527" w:rsidR="001A584A" w:rsidRPr="001A584A" w:rsidRDefault="001A584A" w:rsidP="001A584A">
      <w:pPr>
        <w:spacing w:before="0" w:line="276" w:lineRule="auto"/>
        <w:jc w:val="left"/>
        <w:rPr>
          <w:b/>
          <w:bCs/>
          <w:u w:val="single"/>
        </w:rPr>
      </w:pPr>
      <w:r w:rsidRPr="001A584A">
        <w:rPr>
          <w:b/>
          <w:bCs/>
          <w:u w:val="single"/>
        </w:rPr>
        <w:t>Query:</w:t>
      </w:r>
    </w:p>
    <w:p w14:paraId="41F9073B" w14:textId="1F363AB6" w:rsidR="001A584A" w:rsidRDefault="001A584A" w:rsidP="001A584A">
      <w:pPr>
        <w:spacing w:before="0" w:after="0" w:line="240" w:lineRule="auto"/>
        <w:jc w:val="left"/>
      </w:pPr>
      <w:r>
        <w:t xml:space="preserve">select </w:t>
      </w:r>
      <w:proofErr w:type="spellStart"/>
      <w:r>
        <w:t>Flight_operator</w:t>
      </w:r>
      <w:proofErr w:type="spellEnd"/>
      <w:r>
        <w:t>,</w:t>
      </w:r>
    </w:p>
    <w:p w14:paraId="099743EB" w14:textId="77777777" w:rsidR="001A584A" w:rsidRDefault="001A584A" w:rsidP="001A584A">
      <w:pPr>
        <w:spacing w:before="0" w:after="0" w:line="240" w:lineRule="auto"/>
        <w:jc w:val="left"/>
      </w:pPr>
      <w:r>
        <w:tab/>
        <w:t xml:space="preserve">   count(Flight_fare) as Trips_greater_than_300</w:t>
      </w:r>
    </w:p>
    <w:p w14:paraId="0B154DEA" w14:textId="77777777" w:rsidR="001A584A" w:rsidRDefault="001A584A" w:rsidP="001A584A">
      <w:pPr>
        <w:spacing w:before="0" w:after="0" w:line="240" w:lineRule="auto"/>
        <w:jc w:val="left"/>
      </w:pPr>
      <w:r>
        <w:t>from flight</w:t>
      </w:r>
    </w:p>
    <w:p w14:paraId="4B5ABEAF" w14:textId="77777777" w:rsidR="001A584A" w:rsidRDefault="001A584A" w:rsidP="001A584A">
      <w:pPr>
        <w:spacing w:before="0" w:after="0" w:line="240" w:lineRule="auto"/>
        <w:jc w:val="left"/>
      </w:pPr>
      <w:r>
        <w:t>join trip</w:t>
      </w:r>
    </w:p>
    <w:p w14:paraId="73520DA6" w14:textId="77777777" w:rsidR="001A584A" w:rsidRDefault="001A584A" w:rsidP="001A584A">
      <w:pPr>
        <w:spacing w:before="0" w:after="0" w:line="240" w:lineRule="auto"/>
        <w:jc w:val="left"/>
      </w:pPr>
      <w:r>
        <w:t>on flight.Flight_no = trip.Flight_no</w:t>
      </w:r>
    </w:p>
    <w:p w14:paraId="2DE27D7C" w14:textId="77777777" w:rsidR="001A584A" w:rsidRDefault="001A584A" w:rsidP="001A584A">
      <w:pPr>
        <w:spacing w:before="0" w:after="0" w:line="240" w:lineRule="auto"/>
        <w:jc w:val="left"/>
      </w:pPr>
      <w:r>
        <w:t>where Flight_fare &gt; 300</w:t>
      </w:r>
    </w:p>
    <w:p w14:paraId="0B87F8D6" w14:textId="64F4D257" w:rsidR="001A584A" w:rsidRDefault="001A584A" w:rsidP="001A584A">
      <w:pPr>
        <w:spacing w:before="0" w:after="0" w:line="240" w:lineRule="auto"/>
        <w:jc w:val="left"/>
      </w:pPr>
      <w:r>
        <w:t>group by Flight_operator;</w:t>
      </w:r>
    </w:p>
    <w:p w14:paraId="1CB3F82F" w14:textId="77777777" w:rsidR="00593162" w:rsidRDefault="00593162" w:rsidP="001A584A">
      <w:pPr>
        <w:spacing w:before="0" w:after="0" w:line="240" w:lineRule="auto"/>
        <w:jc w:val="left"/>
      </w:pPr>
    </w:p>
    <w:p w14:paraId="5040A160" w14:textId="62ED62D6" w:rsidR="00593162" w:rsidRDefault="00593162" w:rsidP="001A584A">
      <w:pPr>
        <w:spacing w:before="0" w:after="0" w:line="240" w:lineRule="auto"/>
        <w:jc w:val="left"/>
        <w:rPr>
          <w:b/>
          <w:bCs/>
          <w:u w:val="single"/>
        </w:rPr>
      </w:pPr>
      <w:r w:rsidRPr="00593162">
        <w:rPr>
          <w:b/>
          <w:bCs/>
          <w:u w:val="single"/>
        </w:rPr>
        <w:t>Output:</w:t>
      </w:r>
    </w:p>
    <w:p w14:paraId="790CAAA3" w14:textId="77777777" w:rsidR="0029719B" w:rsidRPr="00593162" w:rsidRDefault="0029719B" w:rsidP="001A584A">
      <w:pPr>
        <w:spacing w:before="0" w:after="0" w:line="240" w:lineRule="auto"/>
        <w:jc w:val="left"/>
        <w:rPr>
          <w:b/>
          <w:bCs/>
          <w:u w:val="single"/>
        </w:rPr>
      </w:pPr>
    </w:p>
    <w:p w14:paraId="3D431CC5" w14:textId="0E43BA15" w:rsidR="0025370D" w:rsidRDefault="0029719B" w:rsidP="00265489">
      <w:pPr>
        <w:spacing w:before="0" w:line="276" w:lineRule="auto"/>
        <w:jc w:val="left"/>
      </w:pPr>
      <w:r>
        <w:rPr>
          <w:noProof/>
        </w:rPr>
        <w:drawing>
          <wp:inline distT="0" distB="0" distL="0" distR="0" wp14:anchorId="57466988" wp14:editId="2397F1FE">
            <wp:extent cx="5274310" cy="3705225"/>
            <wp:effectExtent l="0" t="0" r="0" b="3175"/>
            <wp:docPr id="1876680188" name="Picture 7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6680188" name="Picture 7" descr="A screenshot of a computer program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705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5370D">
        <w:br w:type="page"/>
      </w:r>
    </w:p>
    <w:p w14:paraId="111F7127" w14:textId="780F9F24" w:rsidR="0025370D" w:rsidRPr="00143854" w:rsidRDefault="0025370D" w:rsidP="0025370D">
      <w:pPr>
        <w:spacing w:line="240" w:lineRule="auto"/>
        <w:rPr>
          <w:b/>
        </w:rPr>
      </w:pPr>
      <w:r>
        <w:rPr>
          <w:b/>
        </w:rPr>
        <w:lastRenderedPageBreak/>
        <w:t>Task</w:t>
      </w:r>
      <w:r>
        <w:rPr>
          <w:rFonts w:hint="eastAsia"/>
          <w:b/>
        </w:rPr>
        <w:t xml:space="preserve"> </w:t>
      </w:r>
      <w:r>
        <w:rPr>
          <w:b/>
        </w:rPr>
        <w:t>5</w:t>
      </w:r>
    </w:p>
    <w:p w14:paraId="6819A333" w14:textId="47E8AD12" w:rsidR="0025370D" w:rsidRDefault="0025370D" w:rsidP="0025370D">
      <w:pPr>
        <w:spacing w:before="0" w:line="276" w:lineRule="auto"/>
        <w:jc w:val="left"/>
      </w:pPr>
      <w:r>
        <w:t>Use the frequent flyer database.</w:t>
      </w:r>
    </w:p>
    <w:p w14:paraId="7E4491D2" w14:textId="159133FE" w:rsidR="0025370D" w:rsidRDefault="0025370D" w:rsidP="0025370D">
      <w:pPr>
        <w:spacing w:before="0" w:line="276" w:lineRule="auto"/>
        <w:jc w:val="left"/>
      </w:pPr>
      <w:r>
        <w:t xml:space="preserve">List the </w:t>
      </w:r>
      <w:r w:rsidR="00265489">
        <w:t>names</w:t>
      </w:r>
      <w:r>
        <w:t xml:space="preserve"> of the flyers who ever went to Atlanta</w:t>
      </w:r>
    </w:p>
    <w:p w14:paraId="42167B23" w14:textId="2237E0A8" w:rsidR="003C728C" w:rsidRPr="003C728C" w:rsidRDefault="003C728C" w:rsidP="003C728C">
      <w:pPr>
        <w:spacing w:before="0" w:after="0" w:line="240" w:lineRule="auto"/>
        <w:jc w:val="left"/>
        <w:rPr>
          <w:b/>
          <w:bCs/>
          <w:u w:val="single"/>
        </w:rPr>
      </w:pPr>
      <w:r w:rsidRPr="003C728C">
        <w:rPr>
          <w:b/>
          <w:bCs/>
          <w:u w:val="single"/>
        </w:rPr>
        <w:t>Query:</w:t>
      </w:r>
    </w:p>
    <w:p w14:paraId="58EDE408" w14:textId="77777777" w:rsidR="003C728C" w:rsidRDefault="003C728C" w:rsidP="003C728C">
      <w:pPr>
        <w:spacing w:before="0" w:after="0" w:line="240" w:lineRule="auto"/>
        <w:jc w:val="left"/>
      </w:pPr>
    </w:p>
    <w:p w14:paraId="5DED58D9" w14:textId="459D641D" w:rsidR="003C728C" w:rsidRDefault="003C728C" w:rsidP="003C728C">
      <w:pPr>
        <w:spacing w:before="0" w:after="0" w:line="240" w:lineRule="auto"/>
        <w:jc w:val="left"/>
      </w:pPr>
      <w:r>
        <w:t>select Flyer_Name</w:t>
      </w:r>
    </w:p>
    <w:p w14:paraId="757668A7" w14:textId="77777777" w:rsidR="003C728C" w:rsidRDefault="003C728C" w:rsidP="003C728C">
      <w:pPr>
        <w:spacing w:before="0" w:after="0" w:line="240" w:lineRule="auto"/>
        <w:jc w:val="left"/>
      </w:pPr>
      <w:r>
        <w:t>from flyer</w:t>
      </w:r>
    </w:p>
    <w:p w14:paraId="5A99B71E" w14:textId="77777777" w:rsidR="003C728C" w:rsidRDefault="003C728C" w:rsidP="003C728C">
      <w:pPr>
        <w:spacing w:before="0" w:after="0" w:line="240" w:lineRule="auto"/>
        <w:jc w:val="left"/>
      </w:pPr>
      <w:r>
        <w:t>join trip</w:t>
      </w:r>
    </w:p>
    <w:p w14:paraId="5612DBAE" w14:textId="77777777" w:rsidR="003C728C" w:rsidRDefault="003C728C" w:rsidP="003C728C">
      <w:pPr>
        <w:spacing w:before="0" w:after="0" w:line="240" w:lineRule="auto"/>
        <w:jc w:val="left"/>
      </w:pPr>
      <w:r>
        <w:t>on flyer.Frequent_Flyer_ID = trip.Frequent_Flyer_ID</w:t>
      </w:r>
    </w:p>
    <w:p w14:paraId="2C827DA0" w14:textId="77777777" w:rsidR="003C728C" w:rsidRDefault="003C728C" w:rsidP="003C728C">
      <w:pPr>
        <w:spacing w:before="0" w:after="0" w:line="240" w:lineRule="auto"/>
        <w:jc w:val="left"/>
      </w:pPr>
      <w:r>
        <w:t>join flight</w:t>
      </w:r>
    </w:p>
    <w:p w14:paraId="251A2DAE" w14:textId="77777777" w:rsidR="003C728C" w:rsidRDefault="003C728C" w:rsidP="003C728C">
      <w:pPr>
        <w:spacing w:before="0" w:after="0" w:line="240" w:lineRule="auto"/>
        <w:jc w:val="left"/>
      </w:pPr>
      <w:r>
        <w:t>on trip.Flight_no = flight.Flight_no</w:t>
      </w:r>
    </w:p>
    <w:p w14:paraId="39FF68D9" w14:textId="78573BC8" w:rsidR="0025370D" w:rsidRDefault="003C728C" w:rsidP="003C728C">
      <w:pPr>
        <w:spacing w:before="0" w:after="0" w:line="240" w:lineRule="auto"/>
        <w:jc w:val="left"/>
      </w:pPr>
      <w:r>
        <w:t>where Flight_Destination = 'ATL';</w:t>
      </w:r>
    </w:p>
    <w:p w14:paraId="15670E37" w14:textId="77777777" w:rsidR="003C728C" w:rsidRDefault="003C728C" w:rsidP="003C728C">
      <w:pPr>
        <w:spacing w:before="0" w:after="0" w:line="240" w:lineRule="auto"/>
        <w:jc w:val="left"/>
      </w:pPr>
    </w:p>
    <w:p w14:paraId="6657BBCA" w14:textId="705F6C4F" w:rsidR="003C728C" w:rsidRDefault="003C728C" w:rsidP="003C728C">
      <w:pPr>
        <w:spacing w:before="0" w:after="0" w:line="240" w:lineRule="auto"/>
        <w:jc w:val="left"/>
        <w:rPr>
          <w:b/>
          <w:bCs/>
          <w:u w:val="single"/>
        </w:rPr>
      </w:pPr>
      <w:r w:rsidRPr="003C728C">
        <w:rPr>
          <w:b/>
          <w:bCs/>
          <w:u w:val="single"/>
        </w:rPr>
        <w:t>Output:</w:t>
      </w:r>
    </w:p>
    <w:p w14:paraId="7F468930" w14:textId="77777777" w:rsidR="00D92D25" w:rsidRDefault="00D92D25" w:rsidP="003C728C">
      <w:pPr>
        <w:spacing w:before="0" w:after="0" w:line="240" w:lineRule="auto"/>
        <w:jc w:val="left"/>
        <w:rPr>
          <w:b/>
          <w:bCs/>
          <w:u w:val="single"/>
        </w:rPr>
      </w:pPr>
    </w:p>
    <w:p w14:paraId="2B898942" w14:textId="40192C71" w:rsidR="00D92D25" w:rsidRDefault="00995BB1" w:rsidP="003C728C">
      <w:pPr>
        <w:spacing w:before="0" w:after="0" w:line="240" w:lineRule="auto"/>
        <w:jc w:val="left"/>
        <w:rPr>
          <w:b/>
          <w:bCs/>
          <w:u w:val="single"/>
        </w:rPr>
      </w:pPr>
      <w:r>
        <w:rPr>
          <w:b/>
          <w:bCs/>
          <w:noProof/>
          <w:u w:val="single"/>
        </w:rPr>
        <w:drawing>
          <wp:inline distT="0" distB="0" distL="0" distR="0" wp14:anchorId="20CABCF3" wp14:editId="2AFD9BBA">
            <wp:extent cx="5274310" cy="3275965"/>
            <wp:effectExtent l="0" t="0" r="0" b="635"/>
            <wp:docPr id="1351403945" name="Picture 17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1403945" name="Picture 17" descr="A screenshot of a computer program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275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0423D3" w14:textId="77777777" w:rsidR="003C728C" w:rsidRDefault="003C728C" w:rsidP="003C728C">
      <w:pPr>
        <w:spacing w:before="0" w:after="0" w:line="240" w:lineRule="auto"/>
        <w:jc w:val="left"/>
        <w:rPr>
          <w:b/>
          <w:bCs/>
          <w:u w:val="single"/>
        </w:rPr>
      </w:pPr>
    </w:p>
    <w:p w14:paraId="255FA94F" w14:textId="77777777" w:rsidR="003C728C" w:rsidRPr="003C728C" w:rsidRDefault="003C728C" w:rsidP="003C728C">
      <w:pPr>
        <w:spacing w:before="0" w:after="0" w:line="240" w:lineRule="auto"/>
        <w:jc w:val="left"/>
        <w:rPr>
          <w:b/>
          <w:bCs/>
          <w:u w:val="single"/>
        </w:rPr>
      </w:pPr>
    </w:p>
    <w:p w14:paraId="6322AACA" w14:textId="77777777" w:rsidR="003C728C" w:rsidRDefault="003C728C" w:rsidP="003C728C">
      <w:pPr>
        <w:spacing w:before="0" w:after="0" w:line="240" w:lineRule="auto"/>
        <w:jc w:val="left"/>
      </w:pPr>
    </w:p>
    <w:p w14:paraId="16660CC0" w14:textId="77777777" w:rsidR="0025370D" w:rsidRDefault="0025370D" w:rsidP="0025370D">
      <w:pPr>
        <w:spacing w:before="0" w:line="276" w:lineRule="auto"/>
        <w:jc w:val="left"/>
      </w:pPr>
      <w:r>
        <w:br w:type="page"/>
      </w:r>
    </w:p>
    <w:p w14:paraId="6403D2E7" w14:textId="1706DF87" w:rsidR="0025370D" w:rsidRPr="00EE0F6E" w:rsidRDefault="0025370D" w:rsidP="0025370D">
      <w:pPr>
        <w:spacing w:before="0" w:line="276" w:lineRule="auto"/>
        <w:jc w:val="left"/>
        <w:rPr>
          <w:b/>
        </w:rPr>
      </w:pPr>
      <w:r w:rsidRPr="00EE0F6E">
        <w:rPr>
          <w:b/>
        </w:rPr>
        <w:lastRenderedPageBreak/>
        <w:t xml:space="preserve">Task </w:t>
      </w:r>
      <w:r>
        <w:rPr>
          <w:b/>
        </w:rPr>
        <w:t>6</w:t>
      </w:r>
    </w:p>
    <w:p w14:paraId="1102F41E" w14:textId="3DD13388" w:rsidR="0025370D" w:rsidRDefault="0025370D" w:rsidP="0025370D">
      <w:pPr>
        <w:spacing w:before="0" w:line="276" w:lineRule="auto"/>
        <w:jc w:val="left"/>
      </w:pPr>
      <w:r>
        <w:t>Use the frequent flyer database.</w:t>
      </w:r>
    </w:p>
    <w:p w14:paraId="1DB2B31D" w14:textId="34F35691" w:rsidR="00265489" w:rsidRDefault="00265489" w:rsidP="0025370D">
      <w:pPr>
        <w:spacing w:before="0" w:line="276" w:lineRule="auto"/>
        <w:jc w:val="left"/>
      </w:pPr>
      <w:r>
        <w:t>Identify all the possible round trips from the flight table (e.g., there is an A to B trip and a B to A trip</w:t>
      </w:r>
      <w:r w:rsidR="000733A7">
        <w:t xml:space="preserve"> available</w:t>
      </w:r>
      <w:r>
        <w:t>)</w:t>
      </w:r>
      <w:r w:rsidR="000733A7">
        <w:t>. List the Flight_no, the origin, and the destination. Your result should look like the following:</w:t>
      </w:r>
    </w:p>
    <w:p w14:paraId="6F58D55A" w14:textId="5564B5C8" w:rsidR="000733A7" w:rsidRDefault="000733A7" w:rsidP="0025370D">
      <w:pPr>
        <w:spacing w:before="0" w:line="276" w:lineRule="auto"/>
        <w:jc w:val="left"/>
      </w:pPr>
      <w:r w:rsidRPr="000733A7">
        <w:rPr>
          <w:noProof/>
        </w:rPr>
        <w:drawing>
          <wp:inline distT="0" distB="0" distL="0" distR="0" wp14:anchorId="139E9F90" wp14:editId="475C0BFD">
            <wp:extent cx="2339543" cy="533446"/>
            <wp:effectExtent l="0" t="0" r="381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339543" cy="5334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81B28E" w14:textId="139D927D" w:rsidR="0025370D" w:rsidRDefault="00B97F8A" w:rsidP="000733A7">
      <w:pPr>
        <w:spacing w:before="0" w:line="276" w:lineRule="auto"/>
        <w:jc w:val="left"/>
        <w:rPr>
          <w:b/>
          <w:bCs/>
          <w:u w:val="single"/>
        </w:rPr>
      </w:pPr>
      <w:r w:rsidRPr="00B97F8A">
        <w:rPr>
          <w:b/>
          <w:bCs/>
          <w:u w:val="single"/>
        </w:rPr>
        <w:t>Query:</w:t>
      </w:r>
    </w:p>
    <w:p w14:paraId="2525598A" w14:textId="77777777" w:rsidR="004E202C" w:rsidRDefault="004E202C" w:rsidP="004E202C">
      <w:pPr>
        <w:spacing w:before="0" w:after="0" w:line="240" w:lineRule="auto"/>
        <w:jc w:val="left"/>
      </w:pPr>
      <w:r>
        <w:t>select f1.Flight_no,</w:t>
      </w:r>
    </w:p>
    <w:p w14:paraId="24E8B75C" w14:textId="77777777" w:rsidR="004E202C" w:rsidRDefault="004E202C" w:rsidP="004E202C">
      <w:pPr>
        <w:spacing w:before="0" w:after="0" w:line="240" w:lineRule="auto"/>
        <w:jc w:val="left"/>
      </w:pPr>
      <w:r>
        <w:tab/>
        <w:t xml:space="preserve">   f1.Flight_Origin,</w:t>
      </w:r>
    </w:p>
    <w:p w14:paraId="0ECF0F0E" w14:textId="77777777" w:rsidR="004E202C" w:rsidRDefault="004E202C" w:rsidP="004E202C">
      <w:pPr>
        <w:spacing w:before="0" w:after="0" w:line="240" w:lineRule="auto"/>
        <w:jc w:val="left"/>
      </w:pPr>
      <w:r>
        <w:t xml:space="preserve">       f1.Flight_Destination</w:t>
      </w:r>
    </w:p>
    <w:p w14:paraId="38813C44" w14:textId="77777777" w:rsidR="004E202C" w:rsidRDefault="004E202C" w:rsidP="004E202C">
      <w:pPr>
        <w:spacing w:before="0" w:after="0" w:line="240" w:lineRule="auto"/>
        <w:jc w:val="left"/>
      </w:pPr>
      <w:r>
        <w:t>from flight f1</w:t>
      </w:r>
    </w:p>
    <w:p w14:paraId="50F1CEAD" w14:textId="77777777" w:rsidR="004E202C" w:rsidRDefault="004E202C" w:rsidP="004E202C">
      <w:pPr>
        <w:spacing w:before="0" w:after="0" w:line="240" w:lineRule="auto"/>
        <w:jc w:val="left"/>
      </w:pPr>
      <w:r>
        <w:t>join flight f2</w:t>
      </w:r>
    </w:p>
    <w:p w14:paraId="679291BF" w14:textId="77777777" w:rsidR="004E202C" w:rsidRDefault="004E202C" w:rsidP="004E202C">
      <w:pPr>
        <w:spacing w:before="0" w:after="0" w:line="240" w:lineRule="auto"/>
        <w:jc w:val="left"/>
      </w:pPr>
      <w:r>
        <w:t>on f1.Flight_Origin = f2.Flight_Destination</w:t>
      </w:r>
    </w:p>
    <w:p w14:paraId="3B2A7095" w14:textId="7CEE307D" w:rsidR="00BD7B39" w:rsidRPr="00BD7B39" w:rsidRDefault="004E202C" w:rsidP="004E202C">
      <w:pPr>
        <w:spacing w:before="0" w:after="0" w:line="240" w:lineRule="auto"/>
        <w:jc w:val="left"/>
      </w:pPr>
      <w:r>
        <w:t>and f1.Flight_Destination = f2.Flight_Origin;</w:t>
      </w:r>
    </w:p>
    <w:p w14:paraId="4AF09CCF" w14:textId="77777777" w:rsidR="00B97F8A" w:rsidRDefault="00B97F8A" w:rsidP="000733A7">
      <w:pPr>
        <w:spacing w:before="0" w:line="276" w:lineRule="auto"/>
        <w:jc w:val="left"/>
        <w:rPr>
          <w:b/>
          <w:bCs/>
          <w:u w:val="single"/>
        </w:rPr>
      </w:pPr>
    </w:p>
    <w:p w14:paraId="4DEAFACC" w14:textId="49209C30" w:rsidR="000C3E83" w:rsidRDefault="000C3E83" w:rsidP="000733A7">
      <w:pPr>
        <w:spacing w:before="0" w:line="276" w:lineRule="auto"/>
        <w:jc w:val="left"/>
        <w:rPr>
          <w:b/>
          <w:bCs/>
          <w:u w:val="single"/>
        </w:rPr>
      </w:pPr>
      <w:r>
        <w:rPr>
          <w:b/>
          <w:bCs/>
          <w:u w:val="single"/>
        </w:rPr>
        <w:t>Output:</w:t>
      </w:r>
    </w:p>
    <w:p w14:paraId="1999C5B6" w14:textId="77777777" w:rsidR="00965084" w:rsidRDefault="000C3E83" w:rsidP="0025370D">
      <w:pPr>
        <w:spacing w:before="0" w:line="276" w:lineRule="auto"/>
        <w:jc w:val="left"/>
        <w:rPr>
          <w:b/>
          <w:bCs/>
          <w:u w:val="single"/>
        </w:rPr>
      </w:pPr>
      <w:r>
        <w:rPr>
          <w:b/>
          <w:bCs/>
          <w:noProof/>
          <w:u w:val="single"/>
        </w:rPr>
        <w:drawing>
          <wp:inline distT="0" distB="0" distL="0" distR="0" wp14:anchorId="747DED1F" wp14:editId="714CBE44">
            <wp:extent cx="5274310" cy="3571240"/>
            <wp:effectExtent l="0" t="0" r="0" b="0"/>
            <wp:docPr id="61768964" name="Picture 18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768964" name="Picture 18" descr="A screenshot of a computer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571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ABCECD" w14:textId="77447DC4" w:rsidR="0025370D" w:rsidRPr="00965084" w:rsidRDefault="0025370D" w:rsidP="0025370D">
      <w:pPr>
        <w:spacing w:before="0" w:line="276" w:lineRule="auto"/>
        <w:jc w:val="left"/>
        <w:rPr>
          <w:b/>
          <w:bCs/>
          <w:u w:val="single"/>
        </w:rPr>
      </w:pPr>
      <w:r w:rsidRPr="00233052">
        <w:rPr>
          <w:b/>
        </w:rPr>
        <w:lastRenderedPageBreak/>
        <w:t xml:space="preserve">Task </w:t>
      </w:r>
      <w:r>
        <w:rPr>
          <w:b/>
        </w:rPr>
        <w:t>7</w:t>
      </w:r>
    </w:p>
    <w:p w14:paraId="5D8F2297" w14:textId="3B99B737" w:rsidR="0025370D" w:rsidRDefault="0025370D" w:rsidP="0025370D">
      <w:pPr>
        <w:spacing w:before="0" w:line="276" w:lineRule="auto"/>
        <w:jc w:val="left"/>
      </w:pPr>
      <w:r>
        <w:t>Use the frequent flyer database.</w:t>
      </w:r>
    </w:p>
    <w:p w14:paraId="37294073" w14:textId="7176DCFC" w:rsidR="0025370D" w:rsidRDefault="0025370D" w:rsidP="0025370D">
      <w:pPr>
        <w:spacing w:before="0" w:line="276" w:lineRule="auto"/>
        <w:jc w:val="left"/>
      </w:pPr>
      <w:r>
        <w:t>What is the most visited flight destination?</w:t>
      </w:r>
    </w:p>
    <w:p w14:paraId="4F5C4FE9" w14:textId="77777777" w:rsidR="00086631" w:rsidRDefault="0046378B" w:rsidP="00A431A0">
      <w:pPr>
        <w:spacing w:before="0" w:line="276" w:lineRule="auto"/>
        <w:jc w:val="left"/>
      </w:pPr>
      <w:r>
        <w:t>In case of a tie, list all of them.</w:t>
      </w:r>
    </w:p>
    <w:p w14:paraId="1E305EC5" w14:textId="77777777" w:rsidR="00086631" w:rsidRDefault="00086631" w:rsidP="00A431A0">
      <w:pPr>
        <w:spacing w:before="0" w:line="276" w:lineRule="auto"/>
        <w:jc w:val="left"/>
        <w:rPr>
          <w:b/>
          <w:bCs/>
          <w:u w:val="single"/>
        </w:rPr>
      </w:pPr>
      <w:r w:rsidRPr="00086631">
        <w:rPr>
          <w:b/>
          <w:bCs/>
          <w:u w:val="single"/>
        </w:rPr>
        <w:t>Query:</w:t>
      </w:r>
    </w:p>
    <w:p w14:paraId="387B2678" w14:textId="77777777" w:rsidR="00470B17" w:rsidRDefault="00470B17" w:rsidP="00470B17">
      <w:pPr>
        <w:spacing w:before="0" w:after="0" w:line="240" w:lineRule="auto"/>
        <w:jc w:val="left"/>
      </w:pPr>
      <w:r>
        <w:t xml:space="preserve">select </w:t>
      </w:r>
    </w:p>
    <w:p w14:paraId="677FA0F5" w14:textId="77777777" w:rsidR="00470B17" w:rsidRDefault="00470B17" w:rsidP="00470B17">
      <w:pPr>
        <w:spacing w:before="0" w:after="0" w:line="240" w:lineRule="auto"/>
        <w:jc w:val="left"/>
      </w:pPr>
      <w:r>
        <w:tab/>
        <w:t xml:space="preserve">   Flight_destination</w:t>
      </w:r>
    </w:p>
    <w:p w14:paraId="264ECF44" w14:textId="77777777" w:rsidR="00470B17" w:rsidRDefault="00470B17" w:rsidP="00470B17">
      <w:pPr>
        <w:spacing w:before="0" w:after="0" w:line="240" w:lineRule="auto"/>
        <w:jc w:val="left"/>
      </w:pPr>
      <w:r>
        <w:t xml:space="preserve">      ,count(*) as No_of_Times_Visited</w:t>
      </w:r>
    </w:p>
    <w:p w14:paraId="38722BA3" w14:textId="77777777" w:rsidR="00470B17" w:rsidRDefault="00470B17" w:rsidP="00470B17">
      <w:pPr>
        <w:spacing w:before="0" w:after="0" w:line="240" w:lineRule="auto"/>
        <w:jc w:val="left"/>
      </w:pPr>
      <w:r>
        <w:t xml:space="preserve">from flight a </w:t>
      </w:r>
    </w:p>
    <w:p w14:paraId="0F00CE15" w14:textId="77777777" w:rsidR="00470B17" w:rsidRDefault="00470B17" w:rsidP="00470B17">
      <w:pPr>
        <w:spacing w:before="0" w:after="0" w:line="240" w:lineRule="auto"/>
        <w:jc w:val="left"/>
      </w:pPr>
      <w:r>
        <w:t>group by Flight_destination</w:t>
      </w:r>
    </w:p>
    <w:p w14:paraId="2CEEA225" w14:textId="77777777" w:rsidR="00470B17" w:rsidRDefault="00470B17" w:rsidP="00470B17">
      <w:pPr>
        <w:spacing w:before="0" w:after="0" w:line="240" w:lineRule="auto"/>
        <w:jc w:val="left"/>
      </w:pPr>
      <w:r>
        <w:t>having No_of_Times_Visited=( select  max(No_of_Times_Visited)</w:t>
      </w:r>
    </w:p>
    <w:p w14:paraId="59CF26DA" w14:textId="46C33FA5" w:rsidR="00470B17" w:rsidRDefault="00470B17" w:rsidP="00470B17">
      <w:pPr>
        <w:spacing w:before="0" w:after="0" w:line="240" w:lineRule="auto"/>
        <w:jc w:val="left"/>
      </w:pPr>
      <w:r>
        <w:tab/>
      </w:r>
      <w:r>
        <w:tab/>
      </w:r>
      <w:r>
        <w:tab/>
      </w:r>
      <w:r>
        <w:tab/>
      </w:r>
      <w:r>
        <w:tab/>
      </w:r>
      <w:r w:rsidR="00616264">
        <w:t xml:space="preserve">        </w:t>
      </w:r>
      <w:r>
        <w:t>from (</w:t>
      </w:r>
    </w:p>
    <w:p w14:paraId="7B1268FC" w14:textId="06F746EC" w:rsidR="00470B17" w:rsidRDefault="00470B17" w:rsidP="00470B17">
      <w:pPr>
        <w:spacing w:before="0" w:after="0" w:line="240" w:lineRule="auto"/>
        <w:jc w:val="left"/>
      </w:pPr>
      <w:r>
        <w:tab/>
      </w:r>
      <w:r>
        <w:tab/>
      </w:r>
      <w:r>
        <w:tab/>
      </w:r>
      <w:r>
        <w:tab/>
      </w:r>
      <w:r>
        <w:tab/>
      </w:r>
      <w:r>
        <w:tab/>
        <w:t xml:space="preserve">   </w:t>
      </w:r>
      <w:r w:rsidR="00616264">
        <w:t xml:space="preserve">        </w:t>
      </w:r>
      <w:r>
        <w:t>select</w:t>
      </w:r>
    </w:p>
    <w:p w14:paraId="0C528C0D" w14:textId="662B617E" w:rsidR="00470B17" w:rsidRDefault="00470B17" w:rsidP="00470B17">
      <w:pPr>
        <w:spacing w:before="0" w:after="0" w:line="240" w:lineRule="auto"/>
        <w:jc w:val="lef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</w:t>
      </w:r>
      <w:r w:rsidR="00616264">
        <w:t xml:space="preserve">     </w:t>
      </w:r>
      <w:r>
        <w:t>Flight_destination</w:t>
      </w:r>
    </w:p>
    <w:p w14:paraId="55D395FA" w14:textId="48BE2F86" w:rsidR="00470B17" w:rsidRDefault="00470B17" w:rsidP="00470B17">
      <w:pPr>
        <w:spacing w:before="0" w:after="0" w:line="240" w:lineRule="auto"/>
        <w:jc w:val="lef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</w:t>
      </w:r>
      <w:r w:rsidR="00616264">
        <w:t xml:space="preserve">      </w:t>
      </w:r>
      <w:r>
        <w:t>,count(*) as No_of_Times_Visited</w:t>
      </w:r>
    </w:p>
    <w:p w14:paraId="312D8E0F" w14:textId="0AB2F5D8" w:rsidR="00470B17" w:rsidRDefault="00470B17" w:rsidP="00470B17">
      <w:pPr>
        <w:spacing w:before="0" w:after="0" w:line="240" w:lineRule="auto"/>
        <w:jc w:val="left"/>
      </w:pPr>
      <w:r>
        <w:tab/>
      </w:r>
      <w:r>
        <w:tab/>
      </w:r>
      <w:r>
        <w:tab/>
      </w:r>
      <w:r>
        <w:tab/>
      </w:r>
      <w:r>
        <w:tab/>
      </w:r>
      <w:r>
        <w:tab/>
        <w:t xml:space="preserve">  </w:t>
      </w:r>
      <w:r w:rsidR="00616264">
        <w:t xml:space="preserve">        </w:t>
      </w:r>
      <w:r>
        <w:t xml:space="preserve"> from flight a </w:t>
      </w:r>
    </w:p>
    <w:p w14:paraId="3BAFA10D" w14:textId="0DD3C143" w:rsidR="00470B17" w:rsidRDefault="00470B17" w:rsidP="00470B17">
      <w:pPr>
        <w:spacing w:before="0" w:after="0" w:line="240" w:lineRule="auto"/>
        <w:jc w:val="left"/>
      </w:pPr>
      <w:r>
        <w:tab/>
      </w:r>
      <w:r>
        <w:tab/>
      </w:r>
      <w:r>
        <w:tab/>
      </w:r>
      <w:r>
        <w:tab/>
      </w:r>
      <w:r>
        <w:tab/>
      </w:r>
      <w:r>
        <w:tab/>
        <w:t xml:space="preserve">   </w:t>
      </w:r>
      <w:r w:rsidR="00616264">
        <w:t xml:space="preserve">        </w:t>
      </w:r>
      <w:r>
        <w:t>group by Flight_destination</w:t>
      </w:r>
    </w:p>
    <w:p w14:paraId="5BC25420" w14:textId="0A10CFFA" w:rsidR="00470B17" w:rsidRDefault="00470B17" w:rsidP="00470B17">
      <w:pPr>
        <w:spacing w:before="0" w:after="0" w:line="240" w:lineRule="auto"/>
        <w:jc w:val="lef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 w:rsidR="00616264">
        <w:t xml:space="preserve">         </w:t>
      </w:r>
      <w:r>
        <w:t xml:space="preserve"> )a</w:t>
      </w:r>
    </w:p>
    <w:p w14:paraId="43D29D46" w14:textId="17F5280B" w:rsidR="00086631" w:rsidRDefault="00470B17" w:rsidP="00470B17">
      <w:pPr>
        <w:spacing w:before="0" w:after="0" w:line="240" w:lineRule="auto"/>
        <w:jc w:val="left"/>
      </w:pPr>
      <w:r>
        <w:tab/>
      </w:r>
      <w:r>
        <w:tab/>
      </w:r>
      <w:r>
        <w:tab/>
      </w:r>
      <w:r w:rsidR="00616264">
        <w:t xml:space="preserve">                </w:t>
      </w:r>
      <w:r>
        <w:t>);</w:t>
      </w:r>
      <w:r w:rsidR="00E60CDB">
        <w:t xml:space="preserve">            </w:t>
      </w:r>
    </w:p>
    <w:p w14:paraId="6D41A57A" w14:textId="33DD2BEC" w:rsidR="00720F53" w:rsidRDefault="00720F53" w:rsidP="00295AF2">
      <w:pPr>
        <w:spacing w:before="0" w:after="0" w:line="240" w:lineRule="auto"/>
        <w:jc w:val="left"/>
        <w:rPr>
          <w:b/>
          <w:bCs/>
          <w:u w:val="single"/>
        </w:rPr>
      </w:pPr>
      <w:r w:rsidRPr="00720F53">
        <w:rPr>
          <w:b/>
          <w:bCs/>
          <w:u w:val="single"/>
        </w:rPr>
        <w:t>Output:</w:t>
      </w:r>
    </w:p>
    <w:p w14:paraId="72DE98CB" w14:textId="77777777" w:rsidR="0033000B" w:rsidRDefault="0033000B" w:rsidP="00295AF2">
      <w:pPr>
        <w:spacing w:before="0" w:after="0" w:line="240" w:lineRule="auto"/>
        <w:jc w:val="left"/>
        <w:rPr>
          <w:b/>
          <w:bCs/>
          <w:u w:val="single"/>
        </w:rPr>
      </w:pPr>
    </w:p>
    <w:p w14:paraId="53A1FB05" w14:textId="5EA8AA6F" w:rsidR="002B4755" w:rsidRDefault="00BB0AD6" w:rsidP="00295AF2">
      <w:pPr>
        <w:spacing w:before="0" w:after="0" w:line="240" w:lineRule="auto"/>
        <w:jc w:val="left"/>
        <w:rPr>
          <w:b/>
          <w:bCs/>
          <w:u w:val="single"/>
        </w:rPr>
      </w:pPr>
      <w:r>
        <w:rPr>
          <w:b/>
          <w:bCs/>
          <w:noProof/>
          <w:u w:val="single"/>
        </w:rPr>
        <w:drawing>
          <wp:inline distT="0" distB="0" distL="0" distR="0" wp14:anchorId="079F3D0B" wp14:editId="7BC84940">
            <wp:extent cx="5274310" cy="3453130"/>
            <wp:effectExtent l="0" t="0" r="0" b="1270"/>
            <wp:docPr id="1324121351" name="Picture 2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4121351" name="Picture 21" descr="A screenshot of a computer&#10;&#10;Description automatically generated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453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DE0757" w14:textId="77777777" w:rsidR="002B151F" w:rsidRDefault="002B151F" w:rsidP="0025370D">
      <w:pPr>
        <w:spacing w:before="0" w:line="276" w:lineRule="auto"/>
        <w:jc w:val="left"/>
        <w:rPr>
          <w:b/>
          <w:bCs/>
          <w:u w:val="single"/>
        </w:rPr>
      </w:pPr>
    </w:p>
    <w:p w14:paraId="5580B63A" w14:textId="6C8FE8AC" w:rsidR="000D11CD" w:rsidRPr="00204907" w:rsidRDefault="000D11CD" w:rsidP="0025370D">
      <w:pPr>
        <w:spacing w:before="0" w:line="276" w:lineRule="auto"/>
        <w:jc w:val="left"/>
      </w:pPr>
      <w:r w:rsidRPr="000D11CD">
        <w:rPr>
          <w:b/>
          <w:bCs/>
        </w:rPr>
        <w:lastRenderedPageBreak/>
        <w:t>Task 8</w:t>
      </w:r>
    </w:p>
    <w:p w14:paraId="460E08FF" w14:textId="2B818EC7" w:rsidR="000D11CD" w:rsidRDefault="000D11CD" w:rsidP="0025370D">
      <w:pPr>
        <w:spacing w:before="0" w:line="276" w:lineRule="auto"/>
        <w:jc w:val="left"/>
      </w:pPr>
      <w:r>
        <w:t xml:space="preserve">Use the book loan </w:t>
      </w:r>
      <w:r w:rsidR="000733A7">
        <w:t>database</w:t>
      </w:r>
      <w:r>
        <w:t>.</w:t>
      </w:r>
    </w:p>
    <w:p w14:paraId="54886527" w14:textId="6796B4E1" w:rsidR="000D11CD" w:rsidRDefault="000D11CD" w:rsidP="0025370D">
      <w:pPr>
        <w:spacing w:before="0" w:line="276" w:lineRule="auto"/>
        <w:jc w:val="left"/>
      </w:pPr>
      <w:r>
        <w:t>E</w:t>
      </w:r>
      <w:r w:rsidRPr="000D11CD">
        <w:t>xtract the most popular author in the university (borrowed</w:t>
      </w:r>
      <w:r w:rsidR="000733A7">
        <w:t xml:space="preserve"> the</w:t>
      </w:r>
      <w:r w:rsidRPr="000D11CD">
        <w:t xml:space="preserve"> </w:t>
      </w:r>
      <w:r w:rsidR="00E336C1" w:rsidRPr="000D11CD">
        <w:t>most</w:t>
      </w:r>
      <w:r w:rsidR="000733A7">
        <w:t xml:space="preserve"> often by students</w:t>
      </w:r>
      <w:r w:rsidRPr="000D11CD">
        <w:t>)</w:t>
      </w:r>
    </w:p>
    <w:p w14:paraId="14FE9645" w14:textId="77777777" w:rsidR="000A594A" w:rsidRDefault="0046378B" w:rsidP="001322AC">
      <w:pPr>
        <w:spacing w:before="0" w:line="276" w:lineRule="auto"/>
        <w:jc w:val="left"/>
      </w:pPr>
      <w:r>
        <w:t>In case of a tie, list all of them.</w:t>
      </w:r>
    </w:p>
    <w:p w14:paraId="326F937A" w14:textId="77777777" w:rsidR="008A3880" w:rsidRDefault="008A3880" w:rsidP="001322AC">
      <w:pPr>
        <w:spacing w:before="0" w:line="276" w:lineRule="auto"/>
        <w:jc w:val="left"/>
        <w:rPr>
          <w:b/>
          <w:bCs/>
          <w:u w:val="single"/>
        </w:rPr>
      </w:pPr>
    </w:p>
    <w:p w14:paraId="23C4BBFF" w14:textId="2C46C7E6" w:rsidR="000D11CD" w:rsidRPr="000A594A" w:rsidRDefault="00603717" w:rsidP="001322AC">
      <w:pPr>
        <w:spacing w:before="0" w:line="276" w:lineRule="auto"/>
        <w:jc w:val="left"/>
      </w:pPr>
      <w:r w:rsidRPr="00603717">
        <w:rPr>
          <w:b/>
          <w:bCs/>
          <w:u w:val="single"/>
        </w:rPr>
        <w:t>Query:</w:t>
      </w:r>
    </w:p>
    <w:p w14:paraId="66BC4386" w14:textId="77777777" w:rsidR="00CB37DC" w:rsidRPr="00CB37DC" w:rsidRDefault="00CB37DC" w:rsidP="00CB37DC">
      <w:pPr>
        <w:spacing w:before="0" w:after="0" w:line="240" w:lineRule="auto"/>
        <w:jc w:val="left"/>
        <w:rPr>
          <w:sz w:val="22"/>
          <w:szCs w:val="22"/>
        </w:rPr>
      </w:pPr>
      <w:r w:rsidRPr="00CB37DC">
        <w:rPr>
          <w:sz w:val="22"/>
          <w:szCs w:val="22"/>
        </w:rPr>
        <w:t xml:space="preserve">select </w:t>
      </w:r>
    </w:p>
    <w:p w14:paraId="5F774C09" w14:textId="1E65E552" w:rsidR="00CB37DC" w:rsidRPr="00CB37DC" w:rsidRDefault="00CB37DC" w:rsidP="00CB37DC">
      <w:pPr>
        <w:spacing w:before="0" w:after="0" w:line="240" w:lineRule="auto"/>
        <w:jc w:val="left"/>
        <w:rPr>
          <w:sz w:val="22"/>
          <w:szCs w:val="22"/>
        </w:rPr>
      </w:pPr>
      <w:r w:rsidRPr="00CB37DC">
        <w:rPr>
          <w:sz w:val="22"/>
          <w:szCs w:val="22"/>
        </w:rPr>
        <w:tab/>
        <w:t xml:space="preserve">  </w:t>
      </w:r>
      <w:r>
        <w:rPr>
          <w:sz w:val="22"/>
          <w:szCs w:val="22"/>
        </w:rPr>
        <w:t xml:space="preserve"> </w:t>
      </w:r>
      <w:r w:rsidRPr="00CB37DC">
        <w:rPr>
          <w:sz w:val="22"/>
          <w:szCs w:val="22"/>
        </w:rPr>
        <w:t>Book_First_Author</w:t>
      </w:r>
    </w:p>
    <w:p w14:paraId="7EACE5BC" w14:textId="77777777" w:rsidR="00CB37DC" w:rsidRPr="00CB37DC" w:rsidRDefault="00CB37DC" w:rsidP="00CB37DC">
      <w:pPr>
        <w:spacing w:before="0" w:after="0" w:line="240" w:lineRule="auto"/>
        <w:jc w:val="left"/>
        <w:rPr>
          <w:sz w:val="22"/>
          <w:szCs w:val="22"/>
        </w:rPr>
      </w:pPr>
      <w:r w:rsidRPr="00CB37DC">
        <w:rPr>
          <w:sz w:val="22"/>
          <w:szCs w:val="22"/>
        </w:rPr>
        <w:t xml:space="preserve">      ,count(*) No_of_Times_Borrowed</w:t>
      </w:r>
    </w:p>
    <w:p w14:paraId="49F64FC9" w14:textId="77777777" w:rsidR="00CB37DC" w:rsidRPr="00CB37DC" w:rsidRDefault="00CB37DC" w:rsidP="00CB37DC">
      <w:pPr>
        <w:spacing w:before="0" w:after="0" w:line="240" w:lineRule="auto"/>
        <w:jc w:val="left"/>
        <w:rPr>
          <w:sz w:val="22"/>
          <w:szCs w:val="22"/>
        </w:rPr>
      </w:pPr>
      <w:r w:rsidRPr="00CB37DC">
        <w:rPr>
          <w:sz w:val="22"/>
          <w:szCs w:val="22"/>
        </w:rPr>
        <w:t>from book</w:t>
      </w:r>
    </w:p>
    <w:p w14:paraId="095FC0D8" w14:textId="77777777" w:rsidR="00CB37DC" w:rsidRPr="00CB37DC" w:rsidRDefault="00CB37DC" w:rsidP="00CB37DC">
      <w:pPr>
        <w:spacing w:before="0" w:after="0" w:line="240" w:lineRule="auto"/>
        <w:jc w:val="left"/>
        <w:rPr>
          <w:sz w:val="22"/>
          <w:szCs w:val="22"/>
        </w:rPr>
      </w:pPr>
      <w:r w:rsidRPr="00CB37DC">
        <w:rPr>
          <w:sz w:val="22"/>
          <w:szCs w:val="22"/>
        </w:rPr>
        <w:t>join copy</w:t>
      </w:r>
    </w:p>
    <w:p w14:paraId="3975C462" w14:textId="77777777" w:rsidR="00CB37DC" w:rsidRPr="00CB37DC" w:rsidRDefault="00CB37DC" w:rsidP="00CB37DC">
      <w:pPr>
        <w:spacing w:before="0" w:after="0" w:line="240" w:lineRule="auto"/>
        <w:jc w:val="left"/>
        <w:rPr>
          <w:sz w:val="22"/>
          <w:szCs w:val="22"/>
        </w:rPr>
      </w:pPr>
      <w:r w:rsidRPr="00CB37DC">
        <w:rPr>
          <w:sz w:val="22"/>
          <w:szCs w:val="22"/>
        </w:rPr>
        <w:t>on book.Book_ISBN = copy.Book_ISBN</w:t>
      </w:r>
    </w:p>
    <w:p w14:paraId="75FBB9FE" w14:textId="77777777" w:rsidR="00CB37DC" w:rsidRPr="00CB37DC" w:rsidRDefault="00CB37DC" w:rsidP="00CB37DC">
      <w:pPr>
        <w:spacing w:before="0" w:after="0" w:line="240" w:lineRule="auto"/>
        <w:jc w:val="left"/>
        <w:rPr>
          <w:sz w:val="22"/>
          <w:szCs w:val="22"/>
        </w:rPr>
      </w:pPr>
      <w:r w:rsidRPr="00CB37DC">
        <w:rPr>
          <w:sz w:val="22"/>
          <w:szCs w:val="22"/>
        </w:rPr>
        <w:t>join loan</w:t>
      </w:r>
    </w:p>
    <w:p w14:paraId="551B2FAC" w14:textId="77777777" w:rsidR="00CB37DC" w:rsidRPr="00CB37DC" w:rsidRDefault="00CB37DC" w:rsidP="00CB37DC">
      <w:pPr>
        <w:spacing w:before="0" w:after="0" w:line="240" w:lineRule="auto"/>
        <w:jc w:val="left"/>
        <w:rPr>
          <w:sz w:val="22"/>
          <w:szCs w:val="22"/>
        </w:rPr>
      </w:pPr>
      <w:r w:rsidRPr="00CB37DC">
        <w:rPr>
          <w:sz w:val="22"/>
          <w:szCs w:val="22"/>
        </w:rPr>
        <w:t>on copy.Book_Call_No = loan.Book_Call_No</w:t>
      </w:r>
    </w:p>
    <w:p w14:paraId="0F00B0A1" w14:textId="77777777" w:rsidR="00CB37DC" w:rsidRPr="00CB37DC" w:rsidRDefault="00CB37DC" w:rsidP="00CB37DC">
      <w:pPr>
        <w:spacing w:before="0" w:after="0" w:line="240" w:lineRule="auto"/>
        <w:jc w:val="left"/>
        <w:rPr>
          <w:sz w:val="22"/>
          <w:szCs w:val="22"/>
        </w:rPr>
      </w:pPr>
      <w:r w:rsidRPr="00CB37DC">
        <w:rPr>
          <w:sz w:val="22"/>
          <w:szCs w:val="22"/>
        </w:rPr>
        <w:t>group by Book_First_Author</w:t>
      </w:r>
    </w:p>
    <w:p w14:paraId="2884CD7B" w14:textId="5D24DA06" w:rsidR="00CB37DC" w:rsidRPr="00CB37DC" w:rsidRDefault="00CB37DC" w:rsidP="00CB37DC">
      <w:pPr>
        <w:spacing w:before="0" w:after="0" w:line="240" w:lineRule="auto"/>
        <w:jc w:val="left"/>
        <w:rPr>
          <w:sz w:val="22"/>
          <w:szCs w:val="22"/>
        </w:rPr>
      </w:pPr>
      <w:r w:rsidRPr="00CB37DC">
        <w:rPr>
          <w:sz w:val="22"/>
          <w:szCs w:val="22"/>
        </w:rPr>
        <w:t>having No_of_Times_Borrowed = ( select max(No_of_Times_Borrowed)</w:t>
      </w:r>
    </w:p>
    <w:p w14:paraId="09CBBBFB" w14:textId="7CD12005" w:rsidR="00CB37DC" w:rsidRPr="00CB37DC" w:rsidRDefault="00CB37DC" w:rsidP="00CB37DC">
      <w:pPr>
        <w:spacing w:before="0" w:after="0" w:line="240" w:lineRule="auto"/>
        <w:jc w:val="left"/>
        <w:rPr>
          <w:sz w:val="22"/>
          <w:szCs w:val="22"/>
        </w:rPr>
      </w:pPr>
      <w:r w:rsidRPr="00CB37DC">
        <w:rPr>
          <w:sz w:val="22"/>
          <w:szCs w:val="22"/>
        </w:rPr>
        <w:tab/>
      </w:r>
      <w:r w:rsidRPr="00CB37DC">
        <w:rPr>
          <w:sz w:val="22"/>
          <w:szCs w:val="22"/>
        </w:rPr>
        <w:tab/>
      </w:r>
      <w:r w:rsidRPr="00CB37DC">
        <w:rPr>
          <w:sz w:val="22"/>
          <w:szCs w:val="22"/>
        </w:rPr>
        <w:tab/>
      </w:r>
      <w:r w:rsidRPr="00CB37DC">
        <w:rPr>
          <w:sz w:val="22"/>
          <w:szCs w:val="22"/>
        </w:rPr>
        <w:tab/>
      </w:r>
      <w:r w:rsidRPr="00CB37DC">
        <w:rPr>
          <w:sz w:val="22"/>
          <w:szCs w:val="22"/>
        </w:rPr>
        <w:tab/>
        <w:t xml:space="preserve">          from (</w:t>
      </w:r>
    </w:p>
    <w:p w14:paraId="67F74CEB" w14:textId="77777777" w:rsidR="00CB37DC" w:rsidRPr="00CB37DC" w:rsidRDefault="00CB37DC" w:rsidP="00CB37DC">
      <w:pPr>
        <w:spacing w:before="0" w:after="0" w:line="240" w:lineRule="auto"/>
        <w:jc w:val="left"/>
        <w:rPr>
          <w:sz w:val="22"/>
          <w:szCs w:val="22"/>
        </w:rPr>
      </w:pPr>
      <w:r w:rsidRPr="00CB37DC">
        <w:rPr>
          <w:sz w:val="22"/>
          <w:szCs w:val="22"/>
        </w:rPr>
        <w:t xml:space="preserve">                                      select </w:t>
      </w:r>
    </w:p>
    <w:p w14:paraId="154ED12E" w14:textId="3EB973DD" w:rsidR="00CB37DC" w:rsidRPr="00CB37DC" w:rsidRDefault="00CB37DC" w:rsidP="00CB37DC">
      <w:pPr>
        <w:spacing w:before="0" w:after="0" w:line="240" w:lineRule="auto"/>
        <w:jc w:val="left"/>
        <w:rPr>
          <w:sz w:val="22"/>
          <w:szCs w:val="22"/>
        </w:rPr>
      </w:pPr>
      <w:r w:rsidRPr="00CB37DC">
        <w:rPr>
          <w:sz w:val="22"/>
          <w:szCs w:val="22"/>
        </w:rPr>
        <w:t xml:space="preserve">                                    </w:t>
      </w:r>
      <w:r w:rsidRPr="00CB37DC">
        <w:rPr>
          <w:sz w:val="22"/>
          <w:szCs w:val="22"/>
        </w:rPr>
        <w:tab/>
        <w:t xml:space="preserve">   </w:t>
      </w:r>
      <w:r>
        <w:rPr>
          <w:sz w:val="22"/>
          <w:szCs w:val="22"/>
        </w:rPr>
        <w:t xml:space="preserve"> </w:t>
      </w:r>
      <w:r w:rsidRPr="00CB37DC">
        <w:rPr>
          <w:sz w:val="22"/>
          <w:szCs w:val="22"/>
        </w:rPr>
        <w:t>Book_First_Author</w:t>
      </w:r>
    </w:p>
    <w:p w14:paraId="0BBB8437" w14:textId="77777777" w:rsidR="00CB37DC" w:rsidRPr="00CB37DC" w:rsidRDefault="00CB37DC" w:rsidP="00CB37DC">
      <w:pPr>
        <w:spacing w:before="0" w:after="0" w:line="240" w:lineRule="auto"/>
        <w:jc w:val="left"/>
        <w:rPr>
          <w:sz w:val="22"/>
          <w:szCs w:val="22"/>
        </w:rPr>
      </w:pPr>
      <w:r w:rsidRPr="00CB37DC">
        <w:rPr>
          <w:sz w:val="22"/>
          <w:szCs w:val="22"/>
        </w:rPr>
        <w:t xml:space="preserve">                                          ,count(*) No_of_Times_Borrowed</w:t>
      </w:r>
    </w:p>
    <w:p w14:paraId="33CBF5CB" w14:textId="77777777" w:rsidR="00CB37DC" w:rsidRPr="00CB37DC" w:rsidRDefault="00CB37DC" w:rsidP="00CB37DC">
      <w:pPr>
        <w:spacing w:before="0" w:after="0" w:line="240" w:lineRule="auto"/>
        <w:jc w:val="left"/>
        <w:rPr>
          <w:sz w:val="22"/>
          <w:szCs w:val="22"/>
        </w:rPr>
      </w:pPr>
      <w:r w:rsidRPr="00CB37DC">
        <w:rPr>
          <w:sz w:val="22"/>
          <w:szCs w:val="22"/>
        </w:rPr>
        <w:t xml:space="preserve">                                      from book</w:t>
      </w:r>
    </w:p>
    <w:p w14:paraId="32A12EFC" w14:textId="77777777" w:rsidR="00CB37DC" w:rsidRPr="00CB37DC" w:rsidRDefault="00CB37DC" w:rsidP="00CB37DC">
      <w:pPr>
        <w:spacing w:before="0" w:after="0" w:line="240" w:lineRule="auto"/>
        <w:jc w:val="left"/>
        <w:rPr>
          <w:sz w:val="22"/>
          <w:szCs w:val="22"/>
        </w:rPr>
      </w:pPr>
      <w:r w:rsidRPr="00CB37DC">
        <w:rPr>
          <w:sz w:val="22"/>
          <w:szCs w:val="22"/>
        </w:rPr>
        <w:t xml:space="preserve">                                      join copy</w:t>
      </w:r>
    </w:p>
    <w:p w14:paraId="6C9442E6" w14:textId="77777777" w:rsidR="00CB37DC" w:rsidRPr="00CB37DC" w:rsidRDefault="00CB37DC" w:rsidP="00CB37DC">
      <w:pPr>
        <w:spacing w:before="0" w:after="0" w:line="240" w:lineRule="auto"/>
        <w:jc w:val="left"/>
        <w:rPr>
          <w:sz w:val="22"/>
          <w:szCs w:val="22"/>
        </w:rPr>
      </w:pPr>
      <w:r w:rsidRPr="00CB37DC">
        <w:rPr>
          <w:sz w:val="22"/>
          <w:szCs w:val="22"/>
        </w:rPr>
        <w:t xml:space="preserve">                                      on book.Book_ISBN = copy.Book_ISBN</w:t>
      </w:r>
    </w:p>
    <w:p w14:paraId="0ED76B17" w14:textId="77777777" w:rsidR="00CB37DC" w:rsidRPr="00CB37DC" w:rsidRDefault="00CB37DC" w:rsidP="00CB37DC">
      <w:pPr>
        <w:spacing w:before="0" w:after="0" w:line="240" w:lineRule="auto"/>
        <w:jc w:val="left"/>
        <w:rPr>
          <w:sz w:val="22"/>
          <w:szCs w:val="22"/>
        </w:rPr>
      </w:pPr>
      <w:r w:rsidRPr="00CB37DC">
        <w:rPr>
          <w:sz w:val="22"/>
          <w:szCs w:val="22"/>
        </w:rPr>
        <w:t xml:space="preserve">                                      join loan</w:t>
      </w:r>
    </w:p>
    <w:p w14:paraId="79341CA8" w14:textId="77777777" w:rsidR="00CB37DC" w:rsidRPr="00CB37DC" w:rsidRDefault="00CB37DC" w:rsidP="00CB37DC">
      <w:pPr>
        <w:spacing w:before="0" w:after="0" w:line="240" w:lineRule="auto"/>
        <w:jc w:val="left"/>
        <w:rPr>
          <w:sz w:val="22"/>
          <w:szCs w:val="22"/>
        </w:rPr>
      </w:pPr>
      <w:r w:rsidRPr="00CB37DC">
        <w:rPr>
          <w:sz w:val="22"/>
          <w:szCs w:val="22"/>
        </w:rPr>
        <w:t xml:space="preserve">                                      on copy.Book_Call_No = loan.Book_Call_No</w:t>
      </w:r>
    </w:p>
    <w:p w14:paraId="5F3C47EC" w14:textId="77777777" w:rsidR="00CB37DC" w:rsidRPr="00CB37DC" w:rsidRDefault="00CB37DC" w:rsidP="00CB37DC">
      <w:pPr>
        <w:spacing w:before="0" w:after="0" w:line="240" w:lineRule="auto"/>
        <w:jc w:val="left"/>
        <w:rPr>
          <w:sz w:val="22"/>
          <w:szCs w:val="22"/>
        </w:rPr>
      </w:pPr>
      <w:r w:rsidRPr="00CB37DC">
        <w:rPr>
          <w:sz w:val="22"/>
          <w:szCs w:val="22"/>
        </w:rPr>
        <w:t xml:space="preserve">                                      group by Book_First_Author</w:t>
      </w:r>
    </w:p>
    <w:p w14:paraId="26A02258" w14:textId="77777777" w:rsidR="00CB37DC" w:rsidRPr="00CB37DC" w:rsidRDefault="00CB37DC" w:rsidP="00CB37DC">
      <w:pPr>
        <w:spacing w:before="0" w:after="0" w:line="240" w:lineRule="auto"/>
        <w:jc w:val="left"/>
        <w:rPr>
          <w:sz w:val="22"/>
          <w:szCs w:val="22"/>
        </w:rPr>
      </w:pPr>
      <w:r w:rsidRPr="00CB37DC">
        <w:rPr>
          <w:sz w:val="22"/>
          <w:szCs w:val="22"/>
        </w:rPr>
        <w:tab/>
      </w:r>
      <w:r w:rsidRPr="00CB37DC">
        <w:rPr>
          <w:sz w:val="22"/>
          <w:szCs w:val="22"/>
        </w:rPr>
        <w:tab/>
      </w:r>
      <w:r w:rsidRPr="00CB37DC">
        <w:rPr>
          <w:sz w:val="22"/>
          <w:szCs w:val="22"/>
        </w:rPr>
        <w:tab/>
      </w:r>
      <w:r w:rsidRPr="00CB37DC">
        <w:rPr>
          <w:sz w:val="22"/>
          <w:szCs w:val="22"/>
        </w:rPr>
        <w:tab/>
      </w:r>
      <w:r w:rsidRPr="00CB37DC">
        <w:rPr>
          <w:sz w:val="22"/>
          <w:szCs w:val="22"/>
        </w:rPr>
        <w:tab/>
      </w:r>
      <w:r w:rsidRPr="00CB37DC">
        <w:rPr>
          <w:sz w:val="22"/>
          <w:szCs w:val="22"/>
        </w:rPr>
        <w:tab/>
        <w:t xml:space="preserve">            )a</w:t>
      </w:r>
    </w:p>
    <w:p w14:paraId="4ADAC93A" w14:textId="77777777" w:rsidR="00CB37DC" w:rsidRDefault="00CB37DC" w:rsidP="001C52A1">
      <w:pPr>
        <w:spacing w:before="0" w:after="0" w:line="240" w:lineRule="auto"/>
        <w:jc w:val="left"/>
        <w:rPr>
          <w:sz w:val="22"/>
          <w:szCs w:val="22"/>
        </w:rPr>
      </w:pPr>
      <w:r w:rsidRPr="00CB37DC">
        <w:rPr>
          <w:sz w:val="22"/>
          <w:szCs w:val="22"/>
        </w:rPr>
        <w:tab/>
      </w:r>
      <w:r w:rsidRPr="00CB37DC">
        <w:rPr>
          <w:sz w:val="22"/>
          <w:szCs w:val="22"/>
        </w:rPr>
        <w:tab/>
      </w:r>
      <w:r w:rsidRPr="00CB37DC">
        <w:rPr>
          <w:sz w:val="22"/>
          <w:szCs w:val="22"/>
        </w:rPr>
        <w:tab/>
        <w:t xml:space="preserve">                 </w:t>
      </w:r>
      <w:r>
        <w:rPr>
          <w:sz w:val="22"/>
          <w:szCs w:val="22"/>
        </w:rPr>
        <w:t xml:space="preserve"> </w:t>
      </w:r>
      <w:r w:rsidRPr="00CB37DC">
        <w:rPr>
          <w:sz w:val="22"/>
          <w:szCs w:val="22"/>
        </w:rPr>
        <w:t xml:space="preserve">);    </w:t>
      </w:r>
    </w:p>
    <w:p w14:paraId="1517A2CA" w14:textId="77777777" w:rsidR="008A3880" w:rsidRDefault="008A3880" w:rsidP="001C52A1">
      <w:pPr>
        <w:spacing w:before="0" w:after="0" w:line="240" w:lineRule="auto"/>
        <w:jc w:val="left"/>
        <w:rPr>
          <w:b/>
          <w:bCs/>
          <w:u w:val="single"/>
        </w:rPr>
      </w:pPr>
    </w:p>
    <w:p w14:paraId="39CADEB7" w14:textId="77777777" w:rsidR="008A3880" w:rsidRDefault="008A3880" w:rsidP="001C52A1">
      <w:pPr>
        <w:spacing w:before="0" w:after="0" w:line="240" w:lineRule="auto"/>
        <w:jc w:val="left"/>
        <w:rPr>
          <w:b/>
          <w:bCs/>
          <w:u w:val="single"/>
        </w:rPr>
      </w:pPr>
    </w:p>
    <w:p w14:paraId="3C9A4876" w14:textId="77777777" w:rsidR="008A3880" w:rsidRDefault="008A3880" w:rsidP="001C52A1">
      <w:pPr>
        <w:spacing w:before="0" w:after="0" w:line="240" w:lineRule="auto"/>
        <w:jc w:val="left"/>
        <w:rPr>
          <w:b/>
          <w:bCs/>
          <w:u w:val="single"/>
        </w:rPr>
      </w:pPr>
    </w:p>
    <w:p w14:paraId="2F0240B9" w14:textId="77777777" w:rsidR="008A3880" w:rsidRDefault="008A3880" w:rsidP="001C52A1">
      <w:pPr>
        <w:spacing w:before="0" w:after="0" w:line="240" w:lineRule="auto"/>
        <w:jc w:val="left"/>
        <w:rPr>
          <w:b/>
          <w:bCs/>
          <w:u w:val="single"/>
        </w:rPr>
      </w:pPr>
    </w:p>
    <w:p w14:paraId="508B4611" w14:textId="77777777" w:rsidR="008A3880" w:rsidRDefault="008A3880" w:rsidP="001C52A1">
      <w:pPr>
        <w:spacing w:before="0" w:after="0" w:line="240" w:lineRule="auto"/>
        <w:jc w:val="left"/>
        <w:rPr>
          <w:b/>
          <w:bCs/>
          <w:u w:val="single"/>
        </w:rPr>
      </w:pPr>
    </w:p>
    <w:p w14:paraId="01F13937" w14:textId="77777777" w:rsidR="008A3880" w:rsidRDefault="008A3880" w:rsidP="001C52A1">
      <w:pPr>
        <w:spacing w:before="0" w:after="0" w:line="240" w:lineRule="auto"/>
        <w:jc w:val="left"/>
        <w:rPr>
          <w:b/>
          <w:bCs/>
          <w:u w:val="single"/>
        </w:rPr>
      </w:pPr>
    </w:p>
    <w:p w14:paraId="34170FDE" w14:textId="77777777" w:rsidR="008A3880" w:rsidRDefault="008A3880" w:rsidP="001C52A1">
      <w:pPr>
        <w:spacing w:before="0" w:after="0" w:line="240" w:lineRule="auto"/>
        <w:jc w:val="left"/>
        <w:rPr>
          <w:b/>
          <w:bCs/>
          <w:u w:val="single"/>
        </w:rPr>
      </w:pPr>
    </w:p>
    <w:p w14:paraId="6D04424D" w14:textId="77777777" w:rsidR="008A3880" w:rsidRDefault="008A3880" w:rsidP="001C52A1">
      <w:pPr>
        <w:spacing w:before="0" w:after="0" w:line="240" w:lineRule="auto"/>
        <w:jc w:val="left"/>
        <w:rPr>
          <w:b/>
          <w:bCs/>
          <w:u w:val="single"/>
        </w:rPr>
      </w:pPr>
    </w:p>
    <w:p w14:paraId="0F162BEE" w14:textId="77777777" w:rsidR="008A3880" w:rsidRDefault="008A3880" w:rsidP="001C52A1">
      <w:pPr>
        <w:spacing w:before="0" w:after="0" w:line="240" w:lineRule="auto"/>
        <w:jc w:val="left"/>
        <w:rPr>
          <w:b/>
          <w:bCs/>
          <w:u w:val="single"/>
        </w:rPr>
      </w:pPr>
    </w:p>
    <w:p w14:paraId="762FE3EA" w14:textId="77777777" w:rsidR="008A3880" w:rsidRDefault="008A3880" w:rsidP="001C52A1">
      <w:pPr>
        <w:spacing w:before="0" w:after="0" w:line="240" w:lineRule="auto"/>
        <w:jc w:val="left"/>
        <w:rPr>
          <w:b/>
          <w:bCs/>
          <w:u w:val="single"/>
        </w:rPr>
      </w:pPr>
    </w:p>
    <w:p w14:paraId="61C80010" w14:textId="60A006C0" w:rsidR="0090789F" w:rsidRDefault="0090789F" w:rsidP="001C52A1">
      <w:pPr>
        <w:spacing w:before="0" w:after="0" w:line="240" w:lineRule="auto"/>
        <w:jc w:val="left"/>
        <w:rPr>
          <w:b/>
          <w:bCs/>
          <w:u w:val="single"/>
        </w:rPr>
      </w:pPr>
      <w:r w:rsidRPr="0090789F">
        <w:rPr>
          <w:b/>
          <w:bCs/>
          <w:u w:val="single"/>
        </w:rPr>
        <w:t>Output:</w:t>
      </w:r>
    </w:p>
    <w:p w14:paraId="625A65E1" w14:textId="77777777" w:rsidR="008A3880" w:rsidRDefault="008A3880" w:rsidP="001C52A1">
      <w:pPr>
        <w:spacing w:before="0" w:after="0" w:line="240" w:lineRule="auto"/>
        <w:jc w:val="left"/>
        <w:rPr>
          <w:b/>
          <w:bCs/>
          <w:u w:val="single"/>
        </w:rPr>
      </w:pPr>
    </w:p>
    <w:p w14:paraId="377F5E05" w14:textId="77777777" w:rsidR="008A3880" w:rsidRDefault="008A3880" w:rsidP="001C52A1">
      <w:pPr>
        <w:spacing w:before="0" w:after="0" w:line="240" w:lineRule="auto"/>
        <w:jc w:val="left"/>
        <w:rPr>
          <w:b/>
          <w:bCs/>
          <w:u w:val="single"/>
        </w:rPr>
      </w:pPr>
    </w:p>
    <w:p w14:paraId="20C5B6DA" w14:textId="270CEEE1" w:rsidR="008A3880" w:rsidRDefault="008A3880" w:rsidP="001C52A1">
      <w:pPr>
        <w:spacing w:before="0" w:after="0" w:line="240" w:lineRule="auto"/>
        <w:jc w:val="left"/>
        <w:rPr>
          <w:b/>
          <w:bCs/>
          <w:u w:val="single"/>
        </w:rPr>
      </w:pPr>
      <w:r>
        <w:rPr>
          <w:b/>
          <w:bCs/>
          <w:noProof/>
          <w:u w:val="single"/>
        </w:rPr>
        <w:drawing>
          <wp:inline distT="0" distB="0" distL="0" distR="0" wp14:anchorId="3634F825" wp14:editId="7D798FC0">
            <wp:extent cx="5274310" cy="4605020"/>
            <wp:effectExtent l="0" t="0" r="0" b="5080"/>
            <wp:docPr id="1430747049" name="Picture 25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0747049" name="Picture 25" descr="A screenshot of a computer&#10;&#10;Description automatically generated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605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578894" w14:textId="45E076F5" w:rsidR="008A3880" w:rsidRPr="00CB37DC" w:rsidRDefault="008A3880" w:rsidP="001C52A1">
      <w:pPr>
        <w:spacing w:before="0" w:after="0" w:line="240" w:lineRule="auto"/>
        <w:jc w:val="left"/>
        <w:rPr>
          <w:sz w:val="22"/>
          <w:szCs w:val="22"/>
        </w:rPr>
      </w:pPr>
    </w:p>
    <w:p w14:paraId="04955743" w14:textId="0E866F72" w:rsidR="0090789F" w:rsidRPr="0090789F" w:rsidRDefault="0090789F" w:rsidP="001C52A1">
      <w:pPr>
        <w:spacing w:before="0" w:after="0" w:line="240" w:lineRule="auto"/>
        <w:jc w:val="left"/>
        <w:rPr>
          <w:b/>
          <w:bCs/>
          <w:u w:val="single"/>
        </w:rPr>
      </w:pPr>
    </w:p>
    <w:p w14:paraId="2335DE01" w14:textId="77777777" w:rsidR="00AD0AA3" w:rsidRDefault="00AD0AA3" w:rsidP="00E10E66">
      <w:pPr>
        <w:spacing w:before="0" w:line="240" w:lineRule="auto"/>
        <w:jc w:val="left"/>
        <w:rPr>
          <w:b/>
          <w:bCs/>
          <w:u w:val="single"/>
        </w:rPr>
      </w:pPr>
    </w:p>
    <w:p w14:paraId="5A3C1F79" w14:textId="77777777" w:rsidR="00CB37DC" w:rsidRDefault="00CB37DC" w:rsidP="00E10E66">
      <w:pPr>
        <w:spacing w:before="0" w:line="240" w:lineRule="auto"/>
        <w:jc w:val="left"/>
        <w:rPr>
          <w:b/>
          <w:bCs/>
        </w:rPr>
      </w:pPr>
    </w:p>
    <w:p w14:paraId="6BC309E8" w14:textId="77777777" w:rsidR="00CB37DC" w:rsidRDefault="00CB37DC" w:rsidP="00E10E66">
      <w:pPr>
        <w:spacing w:before="0" w:line="240" w:lineRule="auto"/>
        <w:jc w:val="left"/>
        <w:rPr>
          <w:b/>
          <w:bCs/>
        </w:rPr>
      </w:pPr>
    </w:p>
    <w:p w14:paraId="63E58561" w14:textId="77777777" w:rsidR="00CB37DC" w:rsidRDefault="00CB37DC" w:rsidP="00E10E66">
      <w:pPr>
        <w:spacing w:before="0" w:line="240" w:lineRule="auto"/>
        <w:jc w:val="left"/>
        <w:rPr>
          <w:b/>
          <w:bCs/>
        </w:rPr>
      </w:pPr>
    </w:p>
    <w:p w14:paraId="02CAAC5E" w14:textId="77777777" w:rsidR="00CB37DC" w:rsidRDefault="00CB37DC" w:rsidP="00E10E66">
      <w:pPr>
        <w:spacing w:before="0" w:line="240" w:lineRule="auto"/>
        <w:jc w:val="left"/>
        <w:rPr>
          <w:b/>
          <w:bCs/>
        </w:rPr>
      </w:pPr>
    </w:p>
    <w:p w14:paraId="5DA0F846" w14:textId="77777777" w:rsidR="000D5C09" w:rsidRDefault="000D5C09" w:rsidP="00E10E66">
      <w:pPr>
        <w:spacing w:before="0" w:line="240" w:lineRule="auto"/>
        <w:jc w:val="left"/>
        <w:rPr>
          <w:b/>
          <w:bCs/>
        </w:rPr>
      </w:pPr>
    </w:p>
    <w:p w14:paraId="4B94C023" w14:textId="77777777" w:rsidR="000D5C09" w:rsidRDefault="000D5C09" w:rsidP="00E10E66">
      <w:pPr>
        <w:spacing w:before="0" w:line="240" w:lineRule="auto"/>
        <w:jc w:val="left"/>
        <w:rPr>
          <w:b/>
          <w:bCs/>
        </w:rPr>
      </w:pPr>
    </w:p>
    <w:p w14:paraId="07BEA90F" w14:textId="77777777" w:rsidR="000D5C09" w:rsidRDefault="000D5C09" w:rsidP="00E10E66">
      <w:pPr>
        <w:spacing w:before="0" w:line="240" w:lineRule="auto"/>
        <w:jc w:val="left"/>
        <w:rPr>
          <w:b/>
          <w:bCs/>
        </w:rPr>
      </w:pPr>
    </w:p>
    <w:p w14:paraId="32F8D2FE" w14:textId="249BCAC5" w:rsidR="000D11CD" w:rsidRPr="000D11CD" w:rsidRDefault="000D11CD" w:rsidP="00E10E66">
      <w:pPr>
        <w:spacing w:before="0" w:line="240" w:lineRule="auto"/>
        <w:jc w:val="left"/>
        <w:rPr>
          <w:b/>
          <w:bCs/>
        </w:rPr>
      </w:pPr>
      <w:r w:rsidRPr="000D11CD">
        <w:rPr>
          <w:b/>
          <w:bCs/>
        </w:rPr>
        <w:lastRenderedPageBreak/>
        <w:t xml:space="preserve">Task </w:t>
      </w:r>
      <w:r w:rsidR="000733A7">
        <w:rPr>
          <w:b/>
          <w:bCs/>
        </w:rPr>
        <w:t>9</w:t>
      </w:r>
    </w:p>
    <w:p w14:paraId="7A723799" w14:textId="624604AF" w:rsidR="000D11CD" w:rsidRDefault="000D11CD" w:rsidP="000D11CD">
      <w:pPr>
        <w:spacing w:before="0" w:line="276" w:lineRule="auto"/>
        <w:jc w:val="left"/>
      </w:pPr>
      <w:r>
        <w:t xml:space="preserve">Use the book loan </w:t>
      </w:r>
      <w:r w:rsidR="000733A7">
        <w:t>database</w:t>
      </w:r>
      <w:r>
        <w:t>.</w:t>
      </w:r>
    </w:p>
    <w:p w14:paraId="39815B38" w14:textId="22502F32" w:rsidR="000D11CD" w:rsidRDefault="000365C6" w:rsidP="00E10E66">
      <w:pPr>
        <w:spacing w:before="0" w:line="240" w:lineRule="auto"/>
        <w:jc w:val="left"/>
      </w:pPr>
      <w:r>
        <w:t>Use the loan table, for each student, calculate the total payment due for all books he/she borrowed. Assume that the university charges $0.1 per book per day for book loans.</w:t>
      </w:r>
    </w:p>
    <w:p w14:paraId="056773B2" w14:textId="663A72F9" w:rsidR="00664554" w:rsidRPr="00096B36" w:rsidRDefault="00B831FD" w:rsidP="00E10E66">
      <w:pPr>
        <w:spacing w:before="0" w:line="240" w:lineRule="auto"/>
        <w:jc w:val="left"/>
        <w:rPr>
          <w:b/>
          <w:bCs/>
          <w:u w:val="single"/>
        </w:rPr>
      </w:pPr>
      <w:r w:rsidRPr="00096B36">
        <w:rPr>
          <w:b/>
          <w:bCs/>
          <w:u w:val="single"/>
        </w:rPr>
        <w:t>Query:</w:t>
      </w:r>
    </w:p>
    <w:p w14:paraId="27A2DA0F" w14:textId="77777777" w:rsidR="00F63E26" w:rsidRDefault="00F63E26" w:rsidP="00F63E26">
      <w:pPr>
        <w:spacing w:before="0" w:after="0" w:line="240" w:lineRule="auto"/>
        <w:jc w:val="left"/>
      </w:pPr>
      <w:r>
        <w:t xml:space="preserve">select </w:t>
      </w:r>
    </w:p>
    <w:p w14:paraId="2D942F44" w14:textId="77777777" w:rsidR="00F63E26" w:rsidRDefault="00F63E26" w:rsidP="00F63E26">
      <w:pPr>
        <w:spacing w:before="0" w:after="0" w:line="240" w:lineRule="auto"/>
        <w:jc w:val="left"/>
      </w:pPr>
      <w:r>
        <w:t xml:space="preserve">       student.Stu_ID, </w:t>
      </w:r>
    </w:p>
    <w:p w14:paraId="28E617ED" w14:textId="77777777" w:rsidR="00F63E26" w:rsidRDefault="00F63E26" w:rsidP="00F63E26">
      <w:pPr>
        <w:spacing w:before="0" w:after="0" w:line="240" w:lineRule="auto"/>
        <w:jc w:val="left"/>
      </w:pPr>
      <w:r>
        <w:t xml:space="preserve">       student.Stu_Name,</w:t>
      </w:r>
    </w:p>
    <w:p w14:paraId="1E3098DF" w14:textId="77777777" w:rsidR="00F63E26" w:rsidRDefault="00F63E26" w:rsidP="00F63E26">
      <w:pPr>
        <w:spacing w:before="0" w:after="0" w:line="240" w:lineRule="auto"/>
        <w:jc w:val="left"/>
      </w:pPr>
      <w:r>
        <w:t xml:space="preserve">       sum(datediff(loan.Due_Date,loan.Borrow_Date) * 0.1) as Payment_Due</w:t>
      </w:r>
    </w:p>
    <w:p w14:paraId="49655836" w14:textId="77777777" w:rsidR="00F63E26" w:rsidRDefault="00F63E26" w:rsidP="00F63E26">
      <w:pPr>
        <w:spacing w:before="0" w:after="0" w:line="240" w:lineRule="auto"/>
        <w:jc w:val="left"/>
      </w:pPr>
      <w:r>
        <w:t>from student</w:t>
      </w:r>
    </w:p>
    <w:p w14:paraId="4FF5E81B" w14:textId="77777777" w:rsidR="00F63E26" w:rsidRDefault="00F63E26" w:rsidP="00F63E26">
      <w:pPr>
        <w:spacing w:before="0" w:after="0" w:line="240" w:lineRule="auto"/>
        <w:jc w:val="left"/>
      </w:pPr>
      <w:r>
        <w:t>join loan</w:t>
      </w:r>
    </w:p>
    <w:p w14:paraId="27D64181" w14:textId="77777777" w:rsidR="00F63E26" w:rsidRDefault="00F63E26" w:rsidP="00F63E26">
      <w:pPr>
        <w:spacing w:before="0" w:after="0" w:line="240" w:lineRule="auto"/>
        <w:jc w:val="left"/>
      </w:pPr>
      <w:r>
        <w:t>on student.Stu_ID = loan.Stu_ID</w:t>
      </w:r>
    </w:p>
    <w:p w14:paraId="44DA0063" w14:textId="619BC8B4" w:rsidR="0076156A" w:rsidRDefault="00F63E26" w:rsidP="00F63E26">
      <w:pPr>
        <w:spacing w:before="0" w:after="0" w:line="240" w:lineRule="auto"/>
        <w:jc w:val="left"/>
      </w:pPr>
      <w:r>
        <w:t>group by student.Stu_ID,student.Stu_Name;</w:t>
      </w:r>
    </w:p>
    <w:p w14:paraId="7443BF42" w14:textId="77777777" w:rsidR="00A04514" w:rsidRPr="0076156A" w:rsidRDefault="00A04514" w:rsidP="00A04514">
      <w:pPr>
        <w:spacing w:before="0" w:after="0" w:line="240" w:lineRule="auto"/>
        <w:jc w:val="left"/>
        <w:rPr>
          <w:b/>
          <w:bCs/>
          <w:u w:val="single"/>
        </w:rPr>
      </w:pPr>
    </w:p>
    <w:p w14:paraId="12959854" w14:textId="448BDE3F" w:rsidR="0076156A" w:rsidRDefault="0076156A" w:rsidP="0076156A">
      <w:pPr>
        <w:spacing w:before="0" w:after="0" w:line="240" w:lineRule="auto"/>
        <w:jc w:val="left"/>
        <w:rPr>
          <w:b/>
          <w:bCs/>
          <w:u w:val="single"/>
        </w:rPr>
      </w:pPr>
      <w:r w:rsidRPr="0076156A">
        <w:rPr>
          <w:b/>
          <w:bCs/>
          <w:u w:val="single"/>
        </w:rPr>
        <w:t>Output:</w:t>
      </w:r>
    </w:p>
    <w:p w14:paraId="692452E2" w14:textId="77777777" w:rsidR="008A23F0" w:rsidRDefault="008A23F0" w:rsidP="0076156A">
      <w:pPr>
        <w:spacing w:before="0" w:after="0" w:line="240" w:lineRule="auto"/>
        <w:jc w:val="left"/>
        <w:rPr>
          <w:b/>
          <w:bCs/>
          <w:u w:val="single"/>
        </w:rPr>
      </w:pPr>
    </w:p>
    <w:p w14:paraId="0FEE5411" w14:textId="39DB7398" w:rsidR="0076156A" w:rsidRDefault="00734A39" w:rsidP="0076156A">
      <w:pPr>
        <w:spacing w:before="0" w:after="0" w:line="240" w:lineRule="auto"/>
        <w:jc w:val="left"/>
        <w:rPr>
          <w:b/>
          <w:bCs/>
          <w:u w:val="single"/>
        </w:rPr>
      </w:pPr>
      <w:r>
        <w:rPr>
          <w:b/>
          <w:bCs/>
          <w:noProof/>
          <w:u w:val="single"/>
        </w:rPr>
        <w:drawing>
          <wp:inline distT="0" distB="0" distL="0" distR="0" wp14:anchorId="32EE4FEF" wp14:editId="7F5590E8">
            <wp:extent cx="5274310" cy="3401060"/>
            <wp:effectExtent l="0" t="0" r="0" b="2540"/>
            <wp:docPr id="482636689" name="Picture 26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2636689" name="Picture 26" descr="A screenshot of a computer&#10;&#10;Description automatically generated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401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AC80AB" w14:textId="7ED6A49B" w:rsidR="0076156A" w:rsidRPr="0076156A" w:rsidRDefault="0076156A" w:rsidP="0076156A">
      <w:pPr>
        <w:spacing w:before="0" w:after="0" w:line="240" w:lineRule="auto"/>
        <w:jc w:val="left"/>
        <w:rPr>
          <w:b/>
          <w:bCs/>
          <w:u w:val="single"/>
        </w:rPr>
      </w:pPr>
    </w:p>
    <w:p w14:paraId="4D575640" w14:textId="4666B8FE" w:rsidR="000D11CD" w:rsidRPr="007B44DB" w:rsidRDefault="000D11CD" w:rsidP="000365C6">
      <w:pPr>
        <w:spacing w:before="0" w:line="240" w:lineRule="auto"/>
        <w:jc w:val="left"/>
      </w:pPr>
    </w:p>
    <w:sectPr w:rsidR="000D11CD" w:rsidRPr="007B44DB" w:rsidSect="00146CDC">
      <w:pgSz w:w="11906" w:h="16838"/>
      <w:pgMar w:top="1440" w:right="1800" w:bottom="1440" w:left="1800" w:header="851" w:footer="992" w:gutter="0"/>
      <w:cols w:space="425"/>
      <w:docGrid w:type="lines"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AC6C25" w14:textId="77777777" w:rsidR="00DF0D49" w:rsidRDefault="00DF0D49" w:rsidP="00E26675">
      <w:pPr>
        <w:spacing w:before="0" w:after="0" w:line="240" w:lineRule="auto"/>
      </w:pPr>
      <w:r>
        <w:separator/>
      </w:r>
    </w:p>
  </w:endnote>
  <w:endnote w:type="continuationSeparator" w:id="0">
    <w:p w14:paraId="1B82BFA1" w14:textId="77777777" w:rsidR="00DF0D49" w:rsidRDefault="00DF0D49" w:rsidP="00E26675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CA7615" w14:textId="77777777" w:rsidR="00DF0D49" w:rsidRDefault="00DF0D49" w:rsidP="00E26675">
      <w:pPr>
        <w:spacing w:before="0" w:after="0" w:line="240" w:lineRule="auto"/>
      </w:pPr>
      <w:r>
        <w:separator/>
      </w:r>
    </w:p>
  </w:footnote>
  <w:footnote w:type="continuationSeparator" w:id="0">
    <w:p w14:paraId="0D7B03A5" w14:textId="77777777" w:rsidR="00DF0D49" w:rsidRDefault="00DF0D49" w:rsidP="00E26675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054308"/>
    <w:multiLevelType w:val="hybridMultilevel"/>
    <w:tmpl w:val="7F3A783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17A01151"/>
    <w:multiLevelType w:val="multilevel"/>
    <w:tmpl w:val="EE1C3650"/>
    <w:lvl w:ilvl="0">
      <w:start w:val="1"/>
      <w:numFmt w:val="decimal"/>
      <w:lvlText w:val="CHAPTER 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" w15:restartNumberingAfterBreak="0">
    <w:nsid w:val="2CDF2D35"/>
    <w:multiLevelType w:val="hybridMultilevel"/>
    <w:tmpl w:val="6AC80ACC"/>
    <w:lvl w:ilvl="0" w:tplc="EBACB9D2">
      <w:start w:val="1"/>
      <w:numFmt w:val="decimal"/>
      <w:lvlText w:val="%1."/>
      <w:lvlJc w:val="left"/>
      <w:pPr>
        <w:ind w:left="928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408" w:hanging="420"/>
      </w:pPr>
    </w:lvl>
    <w:lvl w:ilvl="2" w:tplc="0409001B" w:tentative="1">
      <w:start w:val="1"/>
      <w:numFmt w:val="lowerRoman"/>
      <w:lvlText w:val="%3."/>
      <w:lvlJc w:val="right"/>
      <w:pPr>
        <w:ind w:left="1828" w:hanging="420"/>
      </w:pPr>
    </w:lvl>
    <w:lvl w:ilvl="3" w:tplc="0409000F" w:tentative="1">
      <w:start w:val="1"/>
      <w:numFmt w:val="decimal"/>
      <w:lvlText w:val="%4."/>
      <w:lvlJc w:val="left"/>
      <w:pPr>
        <w:ind w:left="2248" w:hanging="420"/>
      </w:pPr>
    </w:lvl>
    <w:lvl w:ilvl="4" w:tplc="04090019" w:tentative="1">
      <w:start w:val="1"/>
      <w:numFmt w:val="lowerLetter"/>
      <w:lvlText w:val="%5)"/>
      <w:lvlJc w:val="left"/>
      <w:pPr>
        <w:ind w:left="2668" w:hanging="420"/>
      </w:pPr>
    </w:lvl>
    <w:lvl w:ilvl="5" w:tplc="0409001B" w:tentative="1">
      <w:start w:val="1"/>
      <w:numFmt w:val="lowerRoman"/>
      <w:lvlText w:val="%6."/>
      <w:lvlJc w:val="right"/>
      <w:pPr>
        <w:ind w:left="3088" w:hanging="420"/>
      </w:pPr>
    </w:lvl>
    <w:lvl w:ilvl="6" w:tplc="0409000F" w:tentative="1">
      <w:start w:val="1"/>
      <w:numFmt w:val="decimal"/>
      <w:lvlText w:val="%7."/>
      <w:lvlJc w:val="left"/>
      <w:pPr>
        <w:ind w:left="3508" w:hanging="420"/>
      </w:pPr>
    </w:lvl>
    <w:lvl w:ilvl="7" w:tplc="04090019" w:tentative="1">
      <w:start w:val="1"/>
      <w:numFmt w:val="lowerLetter"/>
      <w:lvlText w:val="%8)"/>
      <w:lvlJc w:val="left"/>
      <w:pPr>
        <w:ind w:left="3928" w:hanging="420"/>
      </w:pPr>
    </w:lvl>
    <w:lvl w:ilvl="8" w:tplc="0409001B" w:tentative="1">
      <w:start w:val="1"/>
      <w:numFmt w:val="lowerRoman"/>
      <w:lvlText w:val="%9."/>
      <w:lvlJc w:val="right"/>
      <w:pPr>
        <w:ind w:left="4348" w:hanging="420"/>
      </w:pPr>
    </w:lvl>
  </w:abstractNum>
  <w:abstractNum w:abstractNumId="3" w15:restartNumberingAfterBreak="0">
    <w:nsid w:val="4868077F"/>
    <w:multiLevelType w:val="hybridMultilevel"/>
    <w:tmpl w:val="6AC80ACC"/>
    <w:lvl w:ilvl="0" w:tplc="EBACB9D2">
      <w:start w:val="1"/>
      <w:numFmt w:val="decimal"/>
      <w:lvlText w:val="%1."/>
      <w:lvlJc w:val="left"/>
      <w:pPr>
        <w:ind w:left="928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408" w:hanging="420"/>
      </w:pPr>
    </w:lvl>
    <w:lvl w:ilvl="2" w:tplc="0409001B" w:tentative="1">
      <w:start w:val="1"/>
      <w:numFmt w:val="lowerRoman"/>
      <w:lvlText w:val="%3."/>
      <w:lvlJc w:val="right"/>
      <w:pPr>
        <w:ind w:left="1828" w:hanging="420"/>
      </w:pPr>
    </w:lvl>
    <w:lvl w:ilvl="3" w:tplc="0409000F" w:tentative="1">
      <w:start w:val="1"/>
      <w:numFmt w:val="decimal"/>
      <w:lvlText w:val="%4."/>
      <w:lvlJc w:val="left"/>
      <w:pPr>
        <w:ind w:left="2248" w:hanging="420"/>
      </w:pPr>
    </w:lvl>
    <w:lvl w:ilvl="4" w:tplc="04090019" w:tentative="1">
      <w:start w:val="1"/>
      <w:numFmt w:val="lowerLetter"/>
      <w:lvlText w:val="%5)"/>
      <w:lvlJc w:val="left"/>
      <w:pPr>
        <w:ind w:left="2668" w:hanging="420"/>
      </w:pPr>
    </w:lvl>
    <w:lvl w:ilvl="5" w:tplc="0409001B" w:tentative="1">
      <w:start w:val="1"/>
      <w:numFmt w:val="lowerRoman"/>
      <w:lvlText w:val="%6."/>
      <w:lvlJc w:val="right"/>
      <w:pPr>
        <w:ind w:left="3088" w:hanging="420"/>
      </w:pPr>
    </w:lvl>
    <w:lvl w:ilvl="6" w:tplc="0409000F" w:tentative="1">
      <w:start w:val="1"/>
      <w:numFmt w:val="decimal"/>
      <w:lvlText w:val="%7."/>
      <w:lvlJc w:val="left"/>
      <w:pPr>
        <w:ind w:left="3508" w:hanging="420"/>
      </w:pPr>
    </w:lvl>
    <w:lvl w:ilvl="7" w:tplc="04090019" w:tentative="1">
      <w:start w:val="1"/>
      <w:numFmt w:val="lowerLetter"/>
      <w:lvlText w:val="%8)"/>
      <w:lvlJc w:val="left"/>
      <w:pPr>
        <w:ind w:left="3928" w:hanging="420"/>
      </w:pPr>
    </w:lvl>
    <w:lvl w:ilvl="8" w:tplc="0409001B" w:tentative="1">
      <w:start w:val="1"/>
      <w:numFmt w:val="lowerRoman"/>
      <w:lvlText w:val="%9."/>
      <w:lvlJc w:val="right"/>
      <w:pPr>
        <w:ind w:left="4348" w:hanging="420"/>
      </w:pPr>
    </w:lvl>
  </w:abstractNum>
  <w:abstractNum w:abstractNumId="4" w15:restartNumberingAfterBreak="0">
    <w:nsid w:val="65BF1444"/>
    <w:multiLevelType w:val="hybridMultilevel"/>
    <w:tmpl w:val="527CDAD6"/>
    <w:lvl w:ilvl="0" w:tplc="EBACB9D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697703947">
    <w:abstractNumId w:val="1"/>
  </w:num>
  <w:num w:numId="2" w16cid:durableId="685787596">
    <w:abstractNumId w:val="1"/>
  </w:num>
  <w:num w:numId="3" w16cid:durableId="1543636610">
    <w:abstractNumId w:val="1"/>
  </w:num>
  <w:num w:numId="4" w16cid:durableId="428232048">
    <w:abstractNumId w:val="1"/>
  </w:num>
  <w:num w:numId="5" w16cid:durableId="560217911">
    <w:abstractNumId w:val="1"/>
  </w:num>
  <w:num w:numId="6" w16cid:durableId="2073041516">
    <w:abstractNumId w:val="1"/>
  </w:num>
  <w:num w:numId="7" w16cid:durableId="1609968957">
    <w:abstractNumId w:val="1"/>
  </w:num>
  <w:num w:numId="8" w16cid:durableId="610939141">
    <w:abstractNumId w:val="0"/>
  </w:num>
  <w:num w:numId="9" w16cid:durableId="435560704">
    <w:abstractNumId w:val="4"/>
  </w:num>
  <w:num w:numId="10" w16cid:durableId="910702089">
    <w:abstractNumId w:val="3"/>
  </w:num>
  <w:num w:numId="11" w16cid:durableId="192676275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9"/>
  <w:bordersDoNotSurroundHeader/>
  <w:bordersDoNotSurroundFooter/>
  <w:proofState w:spelling="clean" w:grammar="clean"/>
  <w:defaultTabStop w:val="420"/>
  <w:drawingGridHorizontalSpacing w:val="120"/>
  <w:drawingGridVerticalSpacing w:val="163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IyNDUwMrQ0NjEzMLZQ0lEKTi0uzszPAykwNqwFAKVFM0UtAAAA"/>
  </w:docVars>
  <w:rsids>
    <w:rsidRoot w:val="005D1767"/>
    <w:rsid w:val="00004FEE"/>
    <w:rsid w:val="00034AE5"/>
    <w:rsid w:val="000365C6"/>
    <w:rsid w:val="000425A1"/>
    <w:rsid w:val="00046BFD"/>
    <w:rsid w:val="000733A7"/>
    <w:rsid w:val="00081E16"/>
    <w:rsid w:val="00086631"/>
    <w:rsid w:val="00096B36"/>
    <w:rsid w:val="000A3052"/>
    <w:rsid w:val="000A39D7"/>
    <w:rsid w:val="000A594A"/>
    <w:rsid w:val="000C3E83"/>
    <w:rsid w:val="000D11CD"/>
    <w:rsid w:val="000D5C09"/>
    <w:rsid w:val="000E2E1F"/>
    <w:rsid w:val="0010763A"/>
    <w:rsid w:val="00121B17"/>
    <w:rsid w:val="001322AC"/>
    <w:rsid w:val="001342EA"/>
    <w:rsid w:val="00143854"/>
    <w:rsid w:val="00144468"/>
    <w:rsid w:val="00146CDC"/>
    <w:rsid w:val="00162231"/>
    <w:rsid w:val="001774B0"/>
    <w:rsid w:val="001917F6"/>
    <w:rsid w:val="001971F1"/>
    <w:rsid w:val="001A017C"/>
    <w:rsid w:val="001A1AD8"/>
    <w:rsid w:val="001A584A"/>
    <w:rsid w:val="001A5DB6"/>
    <w:rsid w:val="001B554D"/>
    <w:rsid w:val="001C0199"/>
    <w:rsid w:val="001C52A1"/>
    <w:rsid w:val="001D1001"/>
    <w:rsid w:val="001E2B28"/>
    <w:rsid w:val="001E7DE9"/>
    <w:rsid w:val="00204907"/>
    <w:rsid w:val="00223CC5"/>
    <w:rsid w:val="00226998"/>
    <w:rsid w:val="00233052"/>
    <w:rsid w:val="0025370D"/>
    <w:rsid w:val="00265489"/>
    <w:rsid w:val="002913C1"/>
    <w:rsid w:val="00295AF2"/>
    <w:rsid w:val="0029719B"/>
    <w:rsid w:val="002B151F"/>
    <w:rsid w:val="002B4755"/>
    <w:rsid w:val="002C4DF0"/>
    <w:rsid w:val="002D20C6"/>
    <w:rsid w:val="002D64D5"/>
    <w:rsid w:val="002E498F"/>
    <w:rsid w:val="00317221"/>
    <w:rsid w:val="00326A96"/>
    <w:rsid w:val="0033000B"/>
    <w:rsid w:val="003521E6"/>
    <w:rsid w:val="003618D6"/>
    <w:rsid w:val="00374D1B"/>
    <w:rsid w:val="003847DF"/>
    <w:rsid w:val="00386447"/>
    <w:rsid w:val="003B68F9"/>
    <w:rsid w:val="003C66AD"/>
    <w:rsid w:val="003C728C"/>
    <w:rsid w:val="003E57AA"/>
    <w:rsid w:val="004258AD"/>
    <w:rsid w:val="004306D9"/>
    <w:rsid w:val="00450E02"/>
    <w:rsid w:val="0046378B"/>
    <w:rsid w:val="00466577"/>
    <w:rsid w:val="0046788C"/>
    <w:rsid w:val="00470B17"/>
    <w:rsid w:val="00485314"/>
    <w:rsid w:val="00494DB5"/>
    <w:rsid w:val="004A6428"/>
    <w:rsid w:val="004C359D"/>
    <w:rsid w:val="004C7C56"/>
    <w:rsid w:val="004E202C"/>
    <w:rsid w:val="004E4030"/>
    <w:rsid w:val="004E4088"/>
    <w:rsid w:val="00512396"/>
    <w:rsid w:val="00512503"/>
    <w:rsid w:val="00516A5B"/>
    <w:rsid w:val="00522B10"/>
    <w:rsid w:val="005269FF"/>
    <w:rsid w:val="00526B90"/>
    <w:rsid w:val="0053292F"/>
    <w:rsid w:val="00556EB9"/>
    <w:rsid w:val="00593162"/>
    <w:rsid w:val="005948C6"/>
    <w:rsid w:val="005B1E08"/>
    <w:rsid w:val="005D1767"/>
    <w:rsid w:val="005D1D48"/>
    <w:rsid w:val="005F36E5"/>
    <w:rsid w:val="00603717"/>
    <w:rsid w:val="00610BFE"/>
    <w:rsid w:val="00616264"/>
    <w:rsid w:val="00627793"/>
    <w:rsid w:val="00645C39"/>
    <w:rsid w:val="00647B36"/>
    <w:rsid w:val="00664554"/>
    <w:rsid w:val="0069371F"/>
    <w:rsid w:val="00695028"/>
    <w:rsid w:val="006A7BB6"/>
    <w:rsid w:val="006C1FA9"/>
    <w:rsid w:val="006D2ED0"/>
    <w:rsid w:val="006E5A68"/>
    <w:rsid w:val="006F1D55"/>
    <w:rsid w:val="00720F53"/>
    <w:rsid w:val="0073015C"/>
    <w:rsid w:val="007334C1"/>
    <w:rsid w:val="00734A39"/>
    <w:rsid w:val="007614F9"/>
    <w:rsid w:val="0076156A"/>
    <w:rsid w:val="007851D0"/>
    <w:rsid w:val="007947A6"/>
    <w:rsid w:val="007B44DB"/>
    <w:rsid w:val="007D53F6"/>
    <w:rsid w:val="007E2164"/>
    <w:rsid w:val="007F73F4"/>
    <w:rsid w:val="00804B0A"/>
    <w:rsid w:val="00844BF8"/>
    <w:rsid w:val="008674FB"/>
    <w:rsid w:val="0088284E"/>
    <w:rsid w:val="00887ACF"/>
    <w:rsid w:val="008A23F0"/>
    <w:rsid w:val="008A3880"/>
    <w:rsid w:val="008B1B5D"/>
    <w:rsid w:val="008D54B0"/>
    <w:rsid w:val="008E7C0A"/>
    <w:rsid w:val="008F3135"/>
    <w:rsid w:val="00905A1F"/>
    <w:rsid w:val="0090789F"/>
    <w:rsid w:val="0091739D"/>
    <w:rsid w:val="00930D8A"/>
    <w:rsid w:val="009542D3"/>
    <w:rsid w:val="00956BC8"/>
    <w:rsid w:val="00957824"/>
    <w:rsid w:val="00965084"/>
    <w:rsid w:val="009731AD"/>
    <w:rsid w:val="00977F58"/>
    <w:rsid w:val="00985D84"/>
    <w:rsid w:val="00995BB1"/>
    <w:rsid w:val="009C038B"/>
    <w:rsid w:val="009C4097"/>
    <w:rsid w:val="009D351E"/>
    <w:rsid w:val="00A021B9"/>
    <w:rsid w:val="00A04514"/>
    <w:rsid w:val="00A31222"/>
    <w:rsid w:val="00A313CF"/>
    <w:rsid w:val="00A3774F"/>
    <w:rsid w:val="00A431A0"/>
    <w:rsid w:val="00A43567"/>
    <w:rsid w:val="00A5044B"/>
    <w:rsid w:val="00A54F02"/>
    <w:rsid w:val="00A9379C"/>
    <w:rsid w:val="00A978FA"/>
    <w:rsid w:val="00AA08F0"/>
    <w:rsid w:val="00AB47DA"/>
    <w:rsid w:val="00AB5757"/>
    <w:rsid w:val="00AD0AA3"/>
    <w:rsid w:val="00AF5B5A"/>
    <w:rsid w:val="00B02EA6"/>
    <w:rsid w:val="00B204C3"/>
    <w:rsid w:val="00B23A19"/>
    <w:rsid w:val="00B36B93"/>
    <w:rsid w:val="00B5265D"/>
    <w:rsid w:val="00B52B5A"/>
    <w:rsid w:val="00B66EC3"/>
    <w:rsid w:val="00B831FD"/>
    <w:rsid w:val="00B97F8A"/>
    <w:rsid w:val="00BA697A"/>
    <w:rsid w:val="00BA6F99"/>
    <w:rsid w:val="00BB0AD6"/>
    <w:rsid w:val="00BC1210"/>
    <w:rsid w:val="00BD7B39"/>
    <w:rsid w:val="00BE3640"/>
    <w:rsid w:val="00BF60F1"/>
    <w:rsid w:val="00C12619"/>
    <w:rsid w:val="00C724F9"/>
    <w:rsid w:val="00C76729"/>
    <w:rsid w:val="00C9456A"/>
    <w:rsid w:val="00CB37DC"/>
    <w:rsid w:val="00CE00B2"/>
    <w:rsid w:val="00D21F99"/>
    <w:rsid w:val="00D22413"/>
    <w:rsid w:val="00D23E0F"/>
    <w:rsid w:val="00D364A6"/>
    <w:rsid w:val="00D4133A"/>
    <w:rsid w:val="00D47EBF"/>
    <w:rsid w:val="00D52DA1"/>
    <w:rsid w:val="00D92D25"/>
    <w:rsid w:val="00DF0D49"/>
    <w:rsid w:val="00E10E66"/>
    <w:rsid w:val="00E1725F"/>
    <w:rsid w:val="00E26675"/>
    <w:rsid w:val="00E336C1"/>
    <w:rsid w:val="00E50897"/>
    <w:rsid w:val="00E54ABE"/>
    <w:rsid w:val="00E60CDB"/>
    <w:rsid w:val="00E71C88"/>
    <w:rsid w:val="00E97CD5"/>
    <w:rsid w:val="00EA12C6"/>
    <w:rsid w:val="00EE0F6E"/>
    <w:rsid w:val="00EE1EE4"/>
    <w:rsid w:val="00EF7692"/>
    <w:rsid w:val="00F06B3D"/>
    <w:rsid w:val="00F1149A"/>
    <w:rsid w:val="00F21E75"/>
    <w:rsid w:val="00F34424"/>
    <w:rsid w:val="00F44A33"/>
    <w:rsid w:val="00F60FF4"/>
    <w:rsid w:val="00F63E26"/>
    <w:rsid w:val="00F81E1F"/>
    <w:rsid w:val="00FD3FD3"/>
    <w:rsid w:val="00FF1C1D"/>
    <w:rsid w:val="00FF39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D01C908"/>
  <w15:docId w15:val="{22A42DF1-9642-458E-B9C3-6FE47439C1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774B0"/>
    <w:pPr>
      <w:spacing w:before="240" w:line="480" w:lineRule="auto"/>
      <w:jc w:val="both"/>
    </w:pPr>
    <w:rPr>
      <w:rFonts w:ascii="Times New Roman" w:hAnsi="Times New Roman"/>
      <w:sz w:val="24"/>
      <w:szCs w:val="24"/>
    </w:rPr>
  </w:style>
  <w:style w:type="paragraph" w:styleId="Heading1">
    <w:name w:val="heading 1"/>
    <w:aliases w:val="Heading 1 (Chapter)"/>
    <w:basedOn w:val="ListParagraph"/>
    <w:next w:val="Normal"/>
    <w:link w:val="Heading1Char"/>
    <w:autoRedefine/>
    <w:uiPriority w:val="9"/>
    <w:qFormat/>
    <w:rsid w:val="001774B0"/>
    <w:pPr>
      <w:spacing w:before="0" w:after="480"/>
      <w:ind w:firstLineChars="0" w:firstLine="0"/>
      <w:contextualSpacing/>
      <w:jc w:val="center"/>
      <w:outlineLvl w:val="0"/>
    </w:pPr>
    <w:rPr>
      <w:rFonts w:cs="Times New Roman"/>
      <w:b/>
      <w:caps/>
      <w:sz w:val="28"/>
    </w:rPr>
  </w:style>
  <w:style w:type="paragraph" w:styleId="Heading2">
    <w:name w:val="heading 2"/>
    <w:aliases w:val="Heading 2 (Chapter)"/>
    <w:basedOn w:val="ListParagraph"/>
    <w:next w:val="Normal"/>
    <w:link w:val="Heading2Char"/>
    <w:uiPriority w:val="9"/>
    <w:unhideWhenUsed/>
    <w:qFormat/>
    <w:rsid w:val="001774B0"/>
    <w:pPr>
      <w:numPr>
        <w:ilvl w:val="1"/>
        <w:numId w:val="7"/>
      </w:numPr>
      <w:ind w:firstLineChars="0" w:firstLine="0"/>
      <w:contextualSpacing/>
      <w:outlineLvl w:val="1"/>
    </w:pPr>
    <w:rPr>
      <w:rFonts w:cs="Times New Roman"/>
      <w:b/>
    </w:rPr>
  </w:style>
  <w:style w:type="paragraph" w:styleId="Heading3">
    <w:name w:val="heading 3"/>
    <w:aliases w:val="Heading 3 (Chapter)"/>
    <w:basedOn w:val="Heading2"/>
    <w:next w:val="Normal"/>
    <w:link w:val="Heading3Char"/>
    <w:uiPriority w:val="9"/>
    <w:unhideWhenUsed/>
    <w:qFormat/>
    <w:rsid w:val="001774B0"/>
    <w:pPr>
      <w:numPr>
        <w:ilvl w:val="2"/>
      </w:numPr>
      <w:outlineLvl w:val="2"/>
    </w:pPr>
    <w:rPr>
      <w:b w:val="0"/>
      <w:i/>
      <w:lang w:val="en-GB"/>
    </w:rPr>
  </w:style>
  <w:style w:type="paragraph" w:styleId="Heading4">
    <w:name w:val="heading 4"/>
    <w:aliases w:val="Heading 4 (Chapter)"/>
    <w:basedOn w:val="Normal"/>
    <w:next w:val="Normal"/>
    <w:link w:val="Heading4Char"/>
    <w:uiPriority w:val="9"/>
    <w:unhideWhenUsed/>
    <w:qFormat/>
    <w:rsid w:val="001774B0"/>
    <w:pPr>
      <w:numPr>
        <w:ilvl w:val="3"/>
        <w:numId w:val="7"/>
      </w:numPr>
      <w:spacing w:after="0"/>
      <w:jc w:val="left"/>
      <w:outlineLvl w:val="3"/>
    </w:pPr>
    <w:rPr>
      <w:rFonts w:eastAsia="Times New Roman" w:cs="Times New Roman"/>
      <w:u w:val="single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774B0"/>
    <w:pPr>
      <w:keepNext/>
      <w:keepLines/>
      <w:numPr>
        <w:ilvl w:val="5"/>
        <w:numId w:val="7"/>
      </w:numPr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774B0"/>
    <w:pPr>
      <w:keepNext/>
      <w:keepLines/>
      <w:numPr>
        <w:ilvl w:val="6"/>
        <w:numId w:val="7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774B0"/>
    <w:pPr>
      <w:keepNext/>
      <w:keepLines/>
      <w:numPr>
        <w:ilvl w:val="7"/>
        <w:numId w:val="7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774B0"/>
    <w:pPr>
      <w:keepNext/>
      <w:keepLines/>
      <w:spacing w:before="40" w:after="0"/>
      <w:ind w:left="1584" w:hanging="1584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eading 1 (Chapter) Char"/>
    <w:basedOn w:val="DefaultParagraphFont"/>
    <w:link w:val="Heading1"/>
    <w:uiPriority w:val="9"/>
    <w:rsid w:val="001774B0"/>
    <w:rPr>
      <w:rFonts w:ascii="Times New Roman" w:hAnsi="Times New Roman" w:cs="Times New Roman"/>
      <w:b/>
      <w:caps/>
      <w:sz w:val="28"/>
      <w:szCs w:val="24"/>
    </w:rPr>
  </w:style>
  <w:style w:type="paragraph" w:styleId="ListParagraph">
    <w:name w:val="List Paragraph"/>
    <w:basedOn w:val="Normal"/>
    <w:uiPriority w:val="34"/>
    <w:rsid w:val="001774B0"/>
    <w:pPr>
      <w:ind w:firstLineChars="200" w:firstLine="420"/>
    </w:pPr>
  </w:style>
  <w:style w:type="character" w:customStyle="1" w:styleId="Heading2Char">
    <w:name w:val="Heading 2 Char"/>
    <w:aliases w:val="Heading 2 (Chapter) Char"/>
    <w:basedOn w:val="DefaultParagraphFont"/>
    <w:link w:val="Heading2"/>
    <w:uiPriority w:val="9"/>
    <w:rsid w:val="001774B0"/>
    <w:rPr>
      <w:rFonts w:ascii="Times New Roman" w:hAnsi="Times New Roman" w:cs="Times New Roman"/>
      <w:b/>
      <w:sz w:val="24"/>
      <w:szCs w:val="24"/>
    </w:rPr>
  </w:style>
  <w:style w:type="character" w:customStyle="1" w:styleId="Heading3Char">
    <w:name w:val="Heading 3 Char"/>
    <w:aliases w:val="Heading 3 (Chapter) Char"/>
    <w:basedOn w:val="DefaultParagraphFont"/>
    <w:link w:val="Heading3"/>
    <w:uiPriority w:val="9"/>
    <w:rsid w:val="001774B0"/>
    <w:rPr>
      <w:rFonts w:ascii="Times New Roman" w:hAnsi="Times New Roman" w:cs="Times New Roman"/>
      <w:i/>
      <w:sz w:val="24"/>
      <w:szCs w:val="24"/>
      <w:lang w:val="en-GB"/>
    </w:rPr>
  </w:style>
  <w:style w:type="character" w:customStyle="1" w:styleId="Heading4Char">
    <w:name w:val="Heading 4 Char"/>
    <w:aliases w:val="Heading 4 (Chapter) Char"/>
    <w:basedOn w:val="DefaultParagraphFont"/>
    <w:link w:val="Heading4"/>
    <w:uiPriority w:val="9"/>
    <w:rsid w:val="001774B0"/>
    <w:rPr>
      <w:rFonts w:ascii="Times New Roman" w:eastAsia="Times New Roman" w:hAnsi="Times New Roman" w:cs="Times New Roman"/>
      <w:sz w:val="24"/>
      <w:szCs w:val="24"/>
      <w:u w:val="single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774B0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774B0"/>
    <w:rPr>
      <w:rFonts w:asciiTheme="majorHAnsi" w:eastAsiaTheme="majorEastAsia" w:hAnsiTheme="majorHAnsi" w:cstheme="majorBidi"/>
      <w:i/>
      <w:iCs/>
      <w:color w:val="243F60" w:themeColor="accent1" w:themeShade="7F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774B0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774B0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Caption">
    <w:name w:val="caption"/>
    <w:basedOn w:val="Normal"/>
    <w:next w:val="Normal"/>
    <w:autoRedefine/>
    <w:unhideWhenUsed/>
    <w:qFormat/>
    <w:rsid w:val="001774B0"/>
    <w:pPr>
      <w:spacing w:after="360" w:line="240" w:lineRule="auto"/>
    </w:pPr>
    <w:rPr>
      <w:rFonts w:cs="Times New Roman"/>
      <w:b/>
      <w:bCs/>
      <w:szCs w:val="18"/>
    </w:rPr>
  </w:style>
  <w:style w:type="paragraph" w:styleId="NoSpacing">
    <w:name w:val="No Spacing"/>
    <w:uiPriority w:val="1"/>
    <w:qFormat/>
    <w:rsid w:val="001774B0"/>
    <w:pPr>
      <w:spacing w:after="0" w:line="240" w:lineRule="auto"/>
      <w:jc w:val="both"/>
    </w:pPr>
    <w:rPr>
      <w:rFonts w:ascii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A12C6"/>
    <w:pPr>
      <w:spacing w:before="0" w:after="0" w:line="240" w:lineRule="auto"/>
    </w:pPr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12C6"/>
    <w:rPr>
      <w:rFonts w:ascii="Times New Roman" w:hAnsi="Times New Roman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E26675"/>
    <w:pPr>
      <w:pBdr>
        <w:bottom w:val="single" w:sz="6" w:space="1" w:color="auto"/>
      </w:pBdr>
      <w:tabs>
        <w:tab w:val="center" w:pos="4513"/>
        <w:tab w:val="right" w:pos="902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E26675"/>
    <w:rPr>
      <w:rFonts w:ascii="Times New Roman" w:hAnsi="Times New Roman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E26675"/>
    <w:pPr>
      <w:tabs>
        <w:tab w:val="center" w:pos="4513"/>
        <w:tab w:val="right" w:pos="9026"/>
      </w:tabs>
      <w:snapToGrid w:val="0"/>
      <w:spacing w:line="240" w:lineRule="auto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E26675"/>
    <w:rPr>
      <w:rFonts w:ascii="Times New Roman" w:hAnsi="Times New Roman"/>
      <w:sz w:val="18"/>
      <w:szCs w:val="18"/>
    </w:rPr>
  </w:style>
  <w:style w:type="table" w:styleId="TableGrid">
    <w:name w:val="Table Grid"/>
    <w:basedOn w:val="TableNormal"/>
    <w:uiPriority w:val="59"/>
    <w:rsid w:val="006A7BB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-Accent4">
    <w:name w:val="Light Shading Accent 4"/>
    <w:basedOn w:val="TableNormal"/>
    <w:uiPriority w:val="60"/>
    <w:rsid w:val="00317221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character" w:styleId="Hyperlink">
    <w:name w:val="Hyperlink"/>
    <w:basedOn w:val="DefaultParagraphFont"/>
    <w:uiPriority w:val="99"/>
    <w:semiHidden/>
    <w:unhideWhenUsed/>
    <w:rsid w:val="0014385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667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95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7877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2306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544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624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07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229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915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041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499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99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39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89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206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143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817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170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14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274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625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203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138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621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43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066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376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5526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127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927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28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497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665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040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54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63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901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955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984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925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877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95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305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720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540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61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422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484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925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974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339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845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22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744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9316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24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989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723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768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361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367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632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842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799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985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61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298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23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98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60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714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695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90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7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52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082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553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847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34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380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000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069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82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914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08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43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00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327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86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779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501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825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77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23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46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716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574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532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173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7</TotalTime>
  <Pages>11</Pages>
  <Words>663</Words>
  <Characters>3783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jtu</dc:creator>
  <cp:lastModifiedBy>Sindhuja Arivukkarasu</cp:lastModifiedBy>
  <cp:revision>131</cp:revision>
  <cp:lastPrinted>2017-10-17T16:51:00Z</cp:lastPrinted>
  <dcterms:created xsi:type="dcterms:W3CDTF">2023-10-31T21:39:00Z</dcterms:created>
  <dcterms:modified xsi:type="dcterms:W3CDTF">2023-11-20T05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c6bc56a0bc596995880aba9e372b1e05b9264057acb7eb037d45b672310c55e</vt:lpwstr>
  </property>
</Properties>
</file>